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87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7"/>
        <w:gridCol w:w="6"/>
        <w:gridCol w:w="2333"/>
        <w:gridCol w:w="9"/>
        <w:gridCol w:w="2335"/>
        <w:gridCol w:w="9"/>
        <w:gridCol w:w="2343"/>
        <w:gridCol w:w="2345"/>
        <w:gridCol w:w="2344"/>
        <w:gridCol w:w="2346"/>
      </w:tblGrid>
      <w:tr w:rsidR="00571C74" w:rsidRPr="00571C74" w:rsidTr="003373F5">
        <w:trPr>
          <w:trHeight w:val="164"/>
        </w:trPr>
        <w:tc>
          <w:tcPr>
            <w:tcW w:w="1813" w:type="dxa"/>
            <w:gridSpan w:val="2"/>
            <w:vMerge w:val="restart"/>
            <w:vAlign w:val="center"/>
          </w:tcPr>
          <w:p w:rsidR="00571C74" w:rsidRPr="00110CD3" w:rsidRDefault="00571C74" w:rsidP="00571C74">
            <w:pPr>
              <w:tabs>
                <w:tab w:val="left" w:pos="1095"/>
              </w:tabs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Subjects</w:t>
            </w:r>
          </w:p>
        </w:tc>
        <w:tc>
          <w:tcPr>
            <w:tcW w:w="4686" w:type="dxa"/>
            <w:gridSpan w:val="4"/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Autumn Term</w:t>
            </w:r>
          </w:p>
        </w:tc>
        <w:tc>
          <w:tcPr>
            <w:tcW w:w="4688" w:type="dxa"/>
            <w:gridSpan w:val="2"/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Spring Term</w:t>
            </w:r>
          </w:p>
        </w:tc>
        <w:tc>
          <w:tcPr>
            <w:tcW w:w="4690" w:type="dxa"/>
            <w:gridSpan w:val="2"/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Summer Term</w:t>
            </w:r>
          </w:p>
        </w:tc>
      </w:tr>
      <w:tr w:rsidR="00571C74" w:rsidRPr="00571C74" w:rsidTr="003373F5">
        <w:trPr>
          <w:trHeight w:val="273"/>
        </w:trPr>
        <w:tc>
          <w:tcPr>
            <w:tcW w:w="1813" w:type="dxa"/>
            <w:gridSpan w:val="2"/>
            <w:vMerge/>
          </w:tcPr>
          <w:p w:rsidR="00571C74" w:rsidRPr="00110CD3" w:rsidRDefault="00571C74" w:rsidP="000C2437">
            <w:pPr>
              <w:tabs>
                <w:tab w:val="left" w:pos="1095"/>
              </w:tabs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342" w:type="dxa"/>
            <w:gridSpan w:val="2"/>
            <w:tcBorders>
              <w:bottom w:val="single" w:sz="4" w:space="0" w:color="auto"/>
            </w:tcBorders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1a</w:t>
            </w:r>
          </w:p>
        </w:tc>
        <w:tc>
          <w:tcPr>
            <w:tcW w:w="2344" w:type="dxa"/>
            <w:gridSpan w:val="2"/>
            <w:tcBorders>
              <w:bottom w:val="single" w:sz="4" w:space="0" w:color="auto"/>
            </w:tcBorders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1b</w:t>
            </w:r>
          </w:p>
        </w:tc>
        <w:tc>
          <w:tcPr>
            <w:tcW w:w="2343" w:type="dxa"/>
            <w:tcBorders>
              <w:bottom w:val="single" w:sz="4" w:space="0" w:color="auto"/>
            </w:tcBorders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2a</w:t>
            </w:r>
          </w:p>
        </w:tc>
        <w:tc>
          <w:tcPr>
            <w:tcW w:w="2345" w:type="dxa"/>
            <w:tcBorders>
              <w:bottom w:val="single" w:sz="4" w:space="0" w:color="auto"/>
            </w:tcBorders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2b</w:t>
            </w:r>
          </w:p>
        </w:tc>
        <w:tc>
          <w:tcPr>
            <w:tcW w:w="2344" w:type="dxa"/>
            <w:tcBorders>
              <w:bottom w:val="single" w:sz="4" w:space="0" w:color="auto"/>
            </w:tcBorders>
          </w:tcPr>
          <w:p w:rsidR="00571C74" w:rsidRPr="008B4B4F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3a</w:t>
            </w:r>
          </w:p>
        </w:tc>
        <w:tc>
          <w:tcPr>
            <w:tcW w:w="2346" w:type="dxa"/>
            <w:tcBorders>
              <w:bottom w:val="single" w:sz="4" w:space="0" w:color="auto"/>
            </w:tcBorders>
          </w:tcPr>
          <w:p w:rsidR="00F65BE2" w:rsidRPr="008B4B4F" w:rsidRDefault="00571C74" w:rsidP="00F65BE2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8B4B4F">
              <w:rPr>
                <w:rFonts w:asciiTheme="minorHAnsi" w:hAnsiTheme="minorHAnsi" w:cstheme="minorHAnsi"/>
                <w:b/>
                <w:sz w:val="22"/>
              </w:rPr>
              <w:t>3b</w:t>
            </w:r>
          </w:p>
        </w:tc>
      </w:tr>
      <w:tr w:rsidR="00571C74" w:rsidRPr="00571C74" w:rsidTr="003373F5">
        <w:trPr>
          <w:trHeight w:val="386"/>
        </w:trPr>
        <w:tc>
          <w:tcPr>
            <w:tcW w:w="1813" w:type="dxa"/>
            <w:gridSpan w:val="2"/>
          </w:tcPr>
          <w:p w:rsidR="00571C74" w:rsidRPr="00110CD3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  <w:p w:rsidR="00571C74" w:rsidRPr="00110CD3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Topic</w:t>
            </w:r>
            <w:r w:rsidR="000C6EB5">
              <w:rPr>
                <w:rFonts w:asciiTheme="minorHAnsi" w:hAnsiTheme="minorHAnsi" w:cstheme="minorHAnsi"/>
                <w:b/>
                <w:sz w:val="22"/>
              </w:rPr>
              <w:t xml:space="preserve"> and Outcome</w:t>
            </w:r>
          </w:p>
          <w:p w:rsidR="00571C74" w:rsidRPr="00110CD3" w:rsidRDefault="00571C74" w:rsidP="000C2437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42" w:type="dxa"/>
            <w:gridSpan w:val="2"/>
            <w:shd w:val="clear" w:color="auto" w:fill="auto"/>
            <w:vAlign w:val="center"/>
          </w:tcPr>
          <w:p w:rsidR="00571C74" w:rsidRDefault="00E10455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he </w:t>
            </w:r>
            <w:r w:rsidR="00F31385">
              <w:rPr>
                <w:rFonts w:asciiTheme="minorHAnsi" w:hAnsiTheme="minorHAnsi" w:cstheme="minorHAnsi"/>
                <w:b/>
                <w:sz w:val="22"/>
              </w:rPr>
              <w:t>High Street</w:t>
            </w:r>
          </w:p>
          <w:p w:rsidR="00FE0901" w:rsidRDefault="00FE0901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  <w:p w:rsidR="00E10455" w:rsidRDefault="00FE0901" w:rsidP="00E1045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5073FB">
              <w:rPr>
                <w:rFonts w:asciiTheme="minorHAnsi" w:hAnsiTheme="minorHAnsi" w:cstheme="minorHAnsi"/>
                <w:sz w:val="22"/>
              </w:rPr>
              <w:t xml:space="preserve">Open our own </w:t>
            </w:r>
            <w:r w:rsidR="00B21933">
              <w:rPr>
                <w:rFonts w:asciiTheme="minorHAnsi" w:hAnsiTheme="minorHAnsi" w:cstheme="minorHAnsi"/>
                <w:sz w:val="22"/>
              </w:rPr>
              <w:t>high street</w:t>
            </w:r>
          </w:p>
          <w:p w:rsidR="00676CE9" w:rsidRPr="005073FB" w:rsidRDefault="00676CE9" w:rsidP="00E1045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igh Street visit - TBC</w:t>
            </w:r>
          </w:p>
        </w:tc>
        <w:tc>
          <w:tcPr>
            <w:tcW w:w="2344" w:type="dxa"/>
            <w:gridSpan w:val="2"/>
            <w:shd w:val="clear" w:color="auto" w:fill="auto"/>
            <w:vAlign w:val="center"/>
          </w:tcPr>
          <w:p w:rsidR="00571C74" w:rsidRDefault="00DA3F03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Fairy Tales</w:t>
            </w:r>
          </w:p>
          <w:p w:rsidR="001B150B" w:rsidRDefault="001B150B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  <w:p w:rsidR="0021485A" w:rsidRDefault="0021485A" w:rsidP="00841F51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  <w:p w:rsidR="00CE14CE" w:rsidRDefault="00CE14CE" w:rsidP="00841F51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KS1 Christmas performance</w:t>
            </w:r>
          </w:p>
          <w:p w:rsidR="00676CE9" w:rsidRPr="0021485A" w:rsidRDefault="00676CE9" w:rsidP="00841F51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rche</w:t>
            </w:r>
            <w:r w:rsidR="00B43755">
              <w:rPr>
                <w:rFonts w:asciiTheme="minorHAnsi" w:hAnsiTheme="minorHAnsi" w:cstheme="minorHAnsi"/>
                <w:sz w:val="22"/>
              </w:rPr>
              <w:t>stral workshop TBC</w:t>
            </w:r>
            <w:bookmarkStart w:id="0" w:name="_GoBack"/>
            <w:bookmarkEnd w:id="0"/>
          </w:p>
          <w:p w:rsidR="00FE0901" w:rsidRPr="008B4B4F" w:rsidRDefault="00FE0901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43" w:type="dxa"/>
            <w:shd w:val="clear" w:color="auto" w:fill="auto"/>
            <w:vAlign w:val="center"/>
          </w:tcPr>
          <w:p w:rsidR="00571C74" w:rsidRDefault="00E374A5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Fire and Ice</w:t>
            </w:r>
          </w:p>
          <w:p w:rsidR="00B447B7" w:rsidRDefault="00B447B7" w:rsidP="00B447B7">
            <w:pPr>
              <w:rPr>
                <w:rFonts w:asciiTheme="minorHAnsi" w:hAnsiTheme="minorHAnsi" w:cstheme="minorHAnsi"/>
                <w:sz w:val="22"/>
              </w:rPr>
            </w:pPr>
          </w:p>
          <w:p w:rsidR="00FE0901" w:rsidRPr="00B447B7" w:rsidRDefault="008C3915" w:rsidP="00D51B21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reat Fire of London workshop</w:t>
            </w:r>
            <w:r w:rsidR="003F437E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  <w:tc>
          <w:tcPr>
            <w:tcW w:w="2345" w:type="dxa"/>
            <w:shd w:val="clear" w:color="auto" w:fill="auto"/>
            <w:vAlign w:val="center"/>
          </w:tcPr>
          <w:p w:rsidR="00571C74" w:rsidRDefault="00DA3F03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Body Topic</w:t>
            </w:r>
          </w:p>
          <w:p w:rsidR="00FE0901" w:rsidRDefault="00FE0901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  <w:p w:rsidR="00FE0901" w:rsidRPr="00C23113" w:rsidRDefault="00FE0901" w:rsidP="00D51B21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23113">
              <w:rPr>
                <w:rFonts w:asciiTheme="minorHAnsi" w:hAnsiTheme="minorHAnsi" w:cstheme="minorHAnsi"/>
                <w:sz w:val="22"/>
              </w:rPr>
              <w:t xml:space="preserve">Teddy Bear hospital </w:t>
            </w:r>
            <w:r w:rsidR="00D51B21">
              <w:rPr>
                <w:rFonts w:asciiTheme="minorHAnsi" w:hAnsiTheme="minorHAnsi" w:cstheme="minorHAnsi"/>
                <w:sz w:val="22"/>
              </w:rPr>
              <w:t>morning</w:t>
            </w:r>
          </w:p>
        </w:tc>
        <w:tc>
          <w:tcPr>
            <w:tcW w:w="2344" w:type="dxa"/>
            <w:shd w:val="clear" w:color="auto" w:fill="auto"/>
            <w:vAlign w:val="center"/>
          </w:tcPr>
          <w:p w:rsidR="00571C74" w:rsidRDefault="00DA3F03" w:rsidP="00841F5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Nature Detectives</w:t>
            </w:r>
          </w:p>
          <w:p w:rsidR="001D7F5B" w:rsidRPr="001D7F5B" w:rsidRDefault="001D7F5B" w:rsidP="00841F51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  <w:p w:rsidR="00FE0901" w:rsidRDefault="008C3915" w:rsidP="008C391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Caterpillar to Butterfly – living lifecycle </w:t>
            </w:r>
          </w:p>
          <w:p w:rsidR="00676CE9" w:rsidRDefault="00676CE9" w:rsidP="008C391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arden snails</w:t>
            </w:r>
          </w:p>
          <w:p w:rsidR="00E10455" w:rsidRDefault="00E10455" w:rsidP="003F437E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  <w:p w:rsidR="00B21933" w:rsidRPr="008B4B4F" w:rsidRDefault="00B21933" w:rsidP="003F437E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Nightingale Gardens visit</w:t>
            </w:r>
            <w:r w:rsidR="00D51B2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676CE9">
              <w:rPr>
                <w:rFonts w:asciiTheme="minorHAnsi" w:hAnsiTheme="minorHAnsi" w:cstheme="minorHAnsi"/>
                <w:sz w:val="22"/>
              </w:rPr>
              <w:t>TBC</w:t>
            </w:r>
          </w:p>
        </w:tc>
        <w:tc>
          <w:tcPr>
            <w:tcW w:w="2346" w:type="dxa"/>
            <w:shd w:val="clear" w:color="auto" w:fill="auto"/>
            <w:vAlign w:val="center"/>
          </w:tcPr>
          <w:p w:rsidR="007329CD" w:rsidRDefault="00E10455" w:rsidP="007329C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U</w:t>
            </w:r>
            <w:r w:rsidR="004C14BB">
              <w:rPr>
                <w:rFonts w:asciiTheme="minorHAnsi" w:hAnsiTheme="minorHAnsi" w:cstheme="minorHAnsi"/>
                <w:b/>
                <w:sz w:val="22"/>
              </w:rPr>
              <w:t>p and away: Flight and freedom</w:t>
            </w:r>
          </w:p>
          <w:p w:rsidR="007329CD" w:rsidRDefault="007329CD" w:rsidP="007329C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  <w:p w:rsidR="00EE63AF" w:rsidRDefault="007329CD" w:rsidP="004C14BB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7329CD">
              <w:rPr>
                <w:rFonts w:asciiTheme="minorHAnsi" w:hAnsiTheme="minorHAnsi" w:cstheme="minorHAnsi"/>
                <w:sz w:val="22"/>
              </w:rPr>
              <w:t>Duxford visit</w:t>
            </w:r>
            <w:r w:rsidR="00676CE9">
              <w:rPr>
                <w:rFonts w:asciiTheme="minorHAnsi" w:hAnsiTheme="minorHAnsi" w:cstheme="minorHAnsi"/>
                <w:sz w:val="22"/>
              </w:rPr>
              <w:t xml:space="preserve"> TBC</w:t>
            </w:r>
          </w:p>
          <w:p w:rsidR="003F437E" w:rsidRPr="006965FF" w:rsidRDefault="003F437E" w:rsidP="004C14B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673791" w:rsidRPr="00571C74" w:rsidTr="00526C05">
        <w:trPr>
          <w:trHeight w:val="2096"/>
        </w:trPr>
        <w:tc>
          <w:tcPr>
            <w:tcW w:w="1813" w:type="dxa"/>
            <w:gridSpan w:val="2"/>
            <w:vAlign w:val="center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English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0D41C5" w:rsidRDefault="00031BBF" w:rsidP="0067379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counts</w:t>
            </w:r>
          </w:p>
          <w:p w:rsidR="000D41C5" w:rsidRPr="004C14BB" w:rsidRDefault="000D41C5" w:rsidP="00673791">
            <w:pPr>
              <w:rPr>
                <w:rFonts w:asciiTheme="majorHAnsi" w:hAnsiTheme="majorHAnsi" w:cstheme="majorHAnsi"/>
              </w:rPr>
            </w:pPr>
          </w:p>
          <w:p w:rsidR="003F437E" w:rsidRDefault="00031BBF" w:rsidP="00CE14C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Last Stop on Market Street</w:t>
            </w:r>
            <w:r w:rsidR="008C3915">
              <w:rPr>
                <w:rFonts w:asciiTheme="majorHAnsi" w:hAnsiTheme="majorHAnsi" w:cstheme="majorHAnsi"/>
              </w:rPr>
              <w:t xml:space="preserve"> - fiction</w:t>
            </w:r>
          </w:p>
          <w:p w:rsidR="00551DC8" w:rsidRDefault="00551DC8" w:rsidP="00CE14CE">
            <w:pPr>
              <w:rPr>
                <w:rFonts w:asciiTheme="majorHAnsi" w:hAnsiTheme="majorHAnsi" w:cstheme="majorHAnsi"/>
              </w:rPr>
            </w:pPr>
          </w:p>
          <w:p w:rsidR="00551DC8" w:rsidRPr="004C14BB" w:rsidRDefault="00551DC8" w:rsidP="00CE14C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Non-fiction </w:t>
            </w:r>
            <w:r w:rsidR="00676CE9">
              <w:rPr>
                <w:rFonts w:asciiTheme="majorHAnsi" w:hAnsiTheme="majorHAnsi" w:cstheme="majorHAnsi"/>
              </w:rPr>
              <w:t>–</w:t>
            </w:r>
            <w:r>
              <w:rPr>
                <w:rFonts w:asciiTheme="majorHAnsi" w:hAnsiTheme="majorHAnsi" w:cstheme="majorHAnsi"/>
              </w:rPr>
              <w:t xml:space="preserve"> plants</w:t>
            </w:r>
            <w:r w:rsidR="00676CE9">
              <w:rPr>
                <w:rFonts w:asciiTheme="majorHAnsi" w:hAnsiTheme="majorHAnsi" w:cstheme="majorHAnsi"/>
              </w:rPr>
              <w:t xml:space="preserve"> – fact file / non-chronological report.</w:t>
            </w:r>
          </w:p>
        </w:tc>
        <w:tc>
          <w:tcPr>
            <w:tcW w:w="2344" w:type="dxa"/>
            <w:gridSpan w:val="2"/>
            <w:shd w:val="clear" w:color="auto" w:fill="auto"/>
          </w:tcPr>
          <w:p w:rsidR="004C14BB" w:rsidRDefault="00DA3F03" w:rsidP="00673791">
            <w:pPr>
              <w:rPr>
                <w:rFonts w:asciiTheme="majorHAnsi" w:hAnsiTheme="majorHAnsi" w:cstheme="majorHAnsi"/>
              </w:rPr>
            </w:pPr>
            <w:r w:rsidRPr="004C14BB">
              <w:rPr>
                <w:rFonts w:asciiTheme="majorHAnsi" w:hAnsiTheme="majorHAnsi" w:cstheme="majorHAnsi"/>
              </w:rPr>
              <w:t>Collection of t</w:t>
            </w:r>
            <w:r w:rsidR="004C14BB">
              <w:rPr>
                <w:rFonts w:asciiTheme="majorHAnsi" w:hAnsiTheme="majorHAnsi" w:cstheme="majorHAnsi"/>
              </w:rPr>
              <w:t>raditional and alternative tales</w:t>
            </w:r>
            <w:r w:rsidR="00676CE9">
              <w:rPr>
                <w:rFonts w:asciiTheme="majorHAnsi" w:hAnsiTheme="majorHAnsi" w:cstheme="majorHAnsi"/>
              </w:rPr>
              <w:t xml:space="preserve"> with a focus on </w:t>
            </w:r>
            <w:r w:rsidR="004C14BB">
              <w:rPr>
                <w:rFonts w:asciiTheme="majorHAnsi" w:hAnsiTheme="majorHAnsi" w:cstheme="majorHAnsi"/>
              </w:rPr>
              <w:t xml:space="preserve">Rapunzel – </w:t>
            </w:r>
            <w:r w:rsidR="00676CE9">
              <w:rPr>
                <w:rFonts w:asciiTheme="majorHAnsi" w:hAnsiTheme="majorHAnsi" w:cstheme="majorHAnsi"/>
              </w:rPr>
              <w:t xml:space="preserve">by </w:t>
            </w:r>
            <w:r w:rsidR="004C14BB">
              <w:rPr>
                <w:rFonts w:asciiTheme="majorHAnsi" w:hAnsiTheme="majorHAnsi" w:cstheme="majorHAnsi"/>
              </w:rPr>
              <w:t xml:space="preserve">Bethan </w:t>
            </w:r>
            <w:proofErr w:type="spellStart"/>
            <w:r w:rsidR="00676CE9">
              <w:rPr>
                <w:rFonts w:asciiTheme="majorHAnsi" w:hAnsiTheme="majorHAnsi" w:cstheme="majorHAnsi"/>
              </w:rPr>
              <w:t>Woolvin</w:t>
            </w:r>
            <w:proofErr w:type="spellEnd"/>
            <w:r w:rsidR="00676CE9">
              <w:rPr>
                <w:rFonts w:asciiTheme="majorHAnsi" w:hAnsiTheme="majorHAnsi" w:cstheme="majorHAnsi"/>
              </w:rPr>
              <w:t xml:space="preserve">  - setting and character description</w:t>
            </w:r>
          </w:p>
          <w:p w:rsidR="00676CE9" w:rsidRDefault="00676CE9" w:rsidP="00673791">
            <w:pPr>
              <w:rPr>
                <w:rFonts w:asciiTheme="majorHAnsi" w:hAnsiTheme="majorHAnsi" w:cstheme="majorHAnsi"/>
              </w:rPr>
            </w:pPr>
          </w:p>
          <w:p w:rsidR="004C14BB" w:rsidRDefault="00E86853" w:rsidP="0067379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etter to the X-mas elves.</w:t>
            </w:r>
            <w:r w:rsidR="004C14BB">
              <w:rPr>
                <w:rFonts w:asciiTheme="majorHAnsi" w:hAnsiTheme="majorHAnsi" w:cstheme="majorHAnsi"/>
              </w:rPr>
              <w:t xml:space="preserve"> </w:t>
            </w:r>
          </w:p>
          <w:p w:rsidR="004C14BB" w:rsidRPr="004C14BB" w:rsidRDefault="004C14BB" w:rsidP="0067379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3" w:type="dxa"/>
            <w:shd w:val="clear" w:color="auto" w:fill="auto"/>
          </w:tcPr>
          <w:p w:rsidR="00F2432F" w:rsidRDefault="00F2432F" w:rsidP="00673791">
            <w:pPr>
              <w:rPr>
                <w:rFonts w:ascii="Calibri" w:hAnsi="Calibri" w:cs="Calibri"/>
                <w:szCs w:val="22"/>
              </w:rPr>
            </w:pPr>
          </w:p>
          <w:p w:rsidR="00676CE9" w:rsidRDefault="00676CE9" w:rsidP="00673791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 xml:space="preserve">Stardust – fiction narrative </w:t>
            </w:r>
          </w:p>
          <w:p w:rsidR="00676CE9" w:rsidRDefault="00676CE9" w:rsidP="00673791">
            <w:pPr>
              <w:rPr>
                <w:rFonts w:ascii="Calibri" w:hAnsi="Calibri" w:cs="Calibri"/>
                <w:szCs w:val="22"/>
              </w:rPr>
            </w:pPr>
          </w:p>
          <w:p w:rsidR="00E86853" w:rsidRDefault="00676CE9" w:rsidP="00673791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Great Fire of London – Diary entry</w:t>
            </w:r>
          </w:p>
          <w:p w:rsidR="00E86853" w:rsidRDefault="00E86853" w:rsidP="00673791">
            <w:pPr>
              <w:rPr>
                <w:rFonts w:ascii="Calibri" w:hAnsi="Calibri" w:cs="Calibri"/>
                <w:szCs w:val="22"/>
              </w:rPr>
            </w:pPr>
          </w:p>
          <w:p w:rsidR="00F91D49" w:rsidRPr="005E47F6" w:rsidRDefault="00F91D49" w:rsidP="00673791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345" w:type="dxa"/>
            <w:shd w:val="clear" w:color="auto" w:fill="auto"/>
          </w:tcPr>
          <w:p w:rsidR="003F437E" w:rsidRDefault="00676CE9" w:rsidP="00F60B0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race Darling  / </w:t>
            </w:r>
            <w:r w:rsidR="003F437E">
              <w:rPr>
                <w:rFonts w:asciiTheme="majorHAnsi" w:hAnsiTheme="majorHAnsi" w:cstheme="majorHAnsi"/>
              </w:rPr>
              <w:t>Florence Nightingale</w:t>
            </w:r>
            <w:r w:rsidR="00E86853">
              <w:rPr>
                <w:rFonts w:asciiTheme="majorHAnsi" w:hAnsiTheme="majorHAnsi" w:cstheme="majorHAnsi"/>
              </w:rPr>
              <w:t xml:space="preserve"> biography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:rsidR="00E86853" w:rsidRDefault="00E86853" w:rsidP="00F60B0F">
            <w:pPr>
              <w:rPr>
                <w:rFonts w:asciiTheme="majorHAnsi" w:hAnsiTheme="majorHAnsi" w:cstheme="majorHAnsi"/>
              </w:rPr>
            </w:pPr>
          </w:p>
          <w:p w:rsidR="00E86853" w:rsidRPr="00F60B0F" w:rsidRDefault="00E86853" w:rsidP="00F60B0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andwich DT recounts</w:t>
            </w:r>
          </w:p>
        </w:tc>
        <w:tc>
          <w:tcPr>
            <w:tcW w:w="2344" w:type="dxa"/>
            <w:shd w:val="clear" w:color="auto" w:fill="auto"/>
          </w:tcPr>
          <w:p w:rsidR="00676CE9" w:rsidRDefault="00676CE9" w:rsidP="00F60B0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pring poem </w:t>
            </w:r>
          </w:p>
          <w:p w:rsidR="00676CE9" w:rsidRDefault="00676CE9" w:rsidP="00F60B0F">
            <w:pPr>
              <w:rPr>
                <w:rFonts w:asciiTheme="majorHAnsi" w:hAnsiTheme="majorHAnsi" w:cstheme="majorHAnsi"/>
              </w:rPr>
            </w:pPr>
          </w:p>
          <w:p w:rsidR="00B21933" w:rsidRDefault="00E86853" w:rsidP="00F60B0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Crow’s Tale</w:t>
            </w:r>
            <w:r w:rsidR="00676CE9">
              <w:rPr>
                <w:rFonts w:asciiTheme="majorHAnsi" w:hAnsiTheme="majorHAnsi" w:cstheme="majorHAnsi"/>
              </w:rPr>
              <w:t xml:space="preserve"> – </w:t>
            </w:r>
            <w:proofErr w:type="spellStart"/>
            <w:r w:rsidR="00676CE9">
              <w:rPr>
                <w:rFonts w:asciiTheme="majorHAnsi" w:hAnsiTheme="majorHAnsi" w:cstheme="majorHAnsi"/>
              </w:rPr>
              <w:t>Tinga</w:t>
            </w:r>
            <w:proofErr w:type="spellEnd"/>
            <w:r w:rsidR="00676CE9">
              <w:rPr>
                <w:rFonts w:asciiTheme="majorHAnsi" w:hAnsiTheme="majorHAnsi" w:cstheme="majorHAnsi"/>
              </w:rPr>
              <w:t xml:space="preserve"> Tales</w:t>
            </w:r>
          </w:p>
          <w:p w:rsidR="00B21933" w:rsidRDefault="00B21933" w:rsidP="00F60B0F">
            <w:pPr>
              <w:rPr>
                <w:rFonts w:asciiTheme="majorHAnsi" w:hAnsiTheme="majorHAnsi" w:cstheme="majorHAnsi"/>
              </w:rPr>
            </w:pPr>
          </w:p>
          <w:p w:rsidR="00676CE9" w:rsidRDefault="00676CE9" w:rsidP="00676CE9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f I Were in Charge poetry</w:t>
            </w:r>
          </w:p>
          <w:p w:rsidR="00E86853" w:rsidRPr="00F60B0F" w:rsidRDefault="00E86853" w:rsidP="00F60B0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2346" w:type="dxa"/>
            <w:shd w:val="clear" w:color="auto" w:fill="auto"/>
          </w:tcPr>
          <w:p w:rsidR="00676CE9" w:rsidRDefault="00676CE9" w:rsidP="00676CE9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Baby Owl Letter </w:t>
            </w:r>
          </w:p>
          <w:p w:rsidR="007A5BFF" w:rsidRDefault="007A5BFF" w:rsidP="00EE63AF">
            <w:pPr>
              <w:rPr>
                <w:rFonts w:asciiTheme="majorHAnsi" w:hAnsiTheme="majorHAnsi" w:cstheme="majorHAnsi"/>
              </w:rPr>
            </w:pPr>
          </w:p>
          <w:p w:rsidR="007A5BFF" w:rsidRDefault="00B21933" w:rsidP="00EE63A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right brothers (The First Flight)</w:t>
            </w:r>
            <w:r w:rsidR="00676CE9">
              <w:rPr>
                <w:rFonts w:asciiTheme="majorHAnsi" w:hAnsiTheme="majorHAnsi" w:cstheme="majorHAnsi"/>
              </w:rPr>
              <w:t xml:space="preserve"> - Diary</w:t>
            </w:r>
          </w:p>
          <w:p w:rsidR="003F437E" w:rsidRDefault="003F437E" w:rsidP="00EE63AF">
            <w:pPr>
              <w:rPr>
                <w:rFonts w:asciiTheme="majorHAnsi" w:hAnsiTheme="majorHAnsi" w:cstheme="majorHAnsi"/>
              </w:rPr>
            </w:pPr>
          </w:p>
          <w:p w:rsidR="003F437E" w:rsidRPr="007329CD" w:rsidRDefault="00676CE9" w:rsidP="00EE63A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etter to my next teacher</w:t>
            </w:r>
          </w:p>
        </w:tc>
      </w:tr>
      <w:tr w:rsidR="00526C05" w:rsidRPr="00571C74" w:rsidTr="00C76662">
        <w:trPr>
          <w:trHeight w:val="1075"/>
        </w:trPr>
        <w:tc>
          <w:tcPr>
            <w:tcW w:w="1813" w:type="dxa"/>
            <w:gridSpan w:val="2"/>
            <w:vAlign w:val="center"/>
          </w:tcPr>
          <w:p w:rsidR="00526C05" w:rsidRPr="00110CD3" w:rsidRDefault="00526C05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Class Reads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526C05" w:rsidRPr="00E10455" w:rsidRDefault="00526C05" w:rsidP="00526C05">
            <w:pPr>
              <w:rPr>
                <w:rFonts w:asciiTheme="majorHAnsi" w:hAnsiTheme="majorHAnsi" w:cstheme="majorHAnsi"/>
              </w:rPr>
            </w:pPr>
          </w:p>
          <w:p w:rsidR="00526C05" w:rsidRPr="00E10455" w:rsidRDefault="00031BBF" w:rsidP="00031BB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 selection of short chapter/picture books.</w:t>
            </w:r>
          </w:p>
        </w:tc>
        <w:tc>
          <w:tcPr>
            <w:tcW w:w="2344" w:type="dxa"/>
            <w:gridSpan w:val="2"/>
            <w:shd w:val="clear" w:color="auto" w:fill="auto"/>
            <w:vAlign w:val="center"/>
          </w:tcPr>
          <w:p w:rsidR="00C76662" w:rsidRPr="00E10455" w:rsidRDefault="00031BBF" w:rsidP="00C7666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="00C76662" w:rsidRPr="00E10455">
              <w:rPr>
                <w:rFonts w:asciiTheme="majorHAnsi" w:hAnsiTheme="majorHAnsi" w:cstheme="majorHAnsi"/>
              </w:rPr>
              <w:t>airy Tales</w:t>
            </w:r>
          </w:p>
        </w:tc>
        <w:tc>
          <w:tcPr>
            <w:tcW w:w="2343" w:type="dxa"/>
            <w:shd w:val="clear" w:color="auto" w:fill="auto"/>
            <w:vAlign w:val="center"/>
          </w:tcPr>
          <w:p w:rsidR="00526C05" w:rsidRPr="00E10455" w:rsidRDefault="00676CE9" w:rsidP="00031BBF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Solo</w:t>
            </w:r>
          </w:p>
        </w:tc>
        <w:tc>
          <w:tcPr>
            <w:tcW w:w="2345" w:type="dxa"/>
            <w:shd w:val="clear" w:color="auto" w:fill="auto"/>
            <w:vAlign w:val="center"/>
          </w:tcPr>
          <w:p w:rsidR="00526C05" w:rsidRPr="00E10455" w:rsidRDefault="00E10455" w:rsidP="00C7666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Giraffe, the Pelly and Me</w:t>
            </w:r>
            <w:r w:rsidR="00676CE9">
              <w:rPr>
                <w:rFonts w:asciiTheme="majorHAnsi" w:hAnsiTheme="majorHAnsi" w:cstheme="majorHAnsi"/>
              </w:rPr>
              <w:t xml:space="preserve"> / Fantastic Mr Fox</w:t>
            </w:r>
          </w:p>
        </w:tc>
        <w:tc>
          <w:tcPr>
            <w:tcW w:w="2344" w:type="dxa"/>
            <w:shd w:val="clear" w:color="auto" w:fill="auto"/>
            <w:vAlign w:val="center"/>
          </w:tcPr>
          <w:p w:rsidR="00526C05" w:rsidRPr="00E10455" w:rsidRDefault="00031BBF" w:rsidP="00C7666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he Lorax </w:t>
            </w:r>
          </w:p>
        </w:tc>
        <w:tc>
          <w:tcPr>
            <w:tcW w:w="2346" w:type="dxa"/>
            <w:shd w:val="clear" w:color="auto" w:fill="auto"/>
            <w:vAlign w:val="center"/>
          </w:tcPr>
          <w:p w:rsidR="00526C05" w:rsidRPr="00E10455" w:rsidRDefault="00E10455" w:rsidP="00C76662">
            <w:pPr>
              <w:rPr>
                <w:rFonts w:asciiTheme="majorHAnsi" w:hAnsiTheme="majorHAnsi" w:cstheme="majorHAnsi"/>
              </w:rPr>
            </w:pPr>
            <w:r w:rsidRPr="00E10455">
              <w:rPr>
                <w:rFonts w:asciiTheme="majorHAnsi" w:hAnsiTheme="majorHAnsi" w:cstheme="majorHAnsi"/>
              </w:rPr>
              <w:t>Leaf</w:t>
            </w:r>
          </w:p>
        </w:tc>
      </w:tr>
      <w:tr w:rsidR="00673791" w:rsidRPr="00571C74" w:rsidTr="00412730">
        <w:trPr>
          <w:trHeight w:val="1186"/>
        </w:trPr>
        <w:tc>
          <w:tcPr>
            <w:tcW w:w="1813" w:type="dxa"/>
            <w:gridSpan w:val="2"/>
            <w:vAlign w:val="center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Mathematics</w:t>
            </w:r>
          </w:p>
        </w:tc>
        <w:tc>
          <w:tcPr>
            <w:tcW w:w="2342" w:type="dxa"/>
            <w:gridSpan w:val="2"/>
            <w:shd w:val="clear" w:color="auto" w:fill="auto"/>
            <w:vAlign w:val="center"/>
          </w:tcPr>
          <w:p w:rsidR="00673791" w:rsidRPr="00412730" w:rsidRDefault="00673791" w:rsidP="00412730">
            <w:pPr>
              <w:jc w:val="center"/>
              <w:rPr>
                <w:rFonts w:asciiTheme="minorHAnsi" w:hAnsiTheme="minorHAnsi" w:cstheme="minorHAnsi"/>
              </w:rPr>
            </w:pPr>
          </w:p>
          <w:p w:rsidR="000C6EB5" w:rsidRPr="00412730" w:rsidRDefault="00412730" w:rsidP="00676CE9">
            <w:pPr>
              <w:jc w:val="center"/>
              <w:rPr>
                <w:rFonts w:asciiTheme="minorHAnsi" w:hAnsiTheme="minorHAnsi" w:cstheme="minorHAnsi"/>
              </w:rPr>
            </w:pPr>
            <w:r w:rsidRPr="00412730">
              <w:rPr>
                <w:rFonts w:asciiTheme="minorHAnsi" w:hAnsiTheme="minorHAnsi" w:cstheme="minorHAnsi"/>
              </w:rPr>
              <w:t xml:space="preserve">Place value, </w:t>
            </w:r>
            <w:r w:rsidR="00DA3F03" w:rsidRPr="00412730">
              <w:rPr>
                <w:rFonts w:asciiTheme="minorHAnsi" w:hAnsiTheme="minorHAnsi" w:cstheme="minorHAnsi"/>
              </w:rPr>
              <w:t>Addition, subtraction</w:t>
            </w:r>
            <w:r w:rsidR="00676CE9">
              <w:rPr>
                <w:rFonts w:asciiTheme="minorHAnsi" w:hAnsiTheme="minorHAnsi" w:cstheme="minorHAnsi"/>
              </w:rPr>
              <w:t xml:space="preserve"> not crossing 10</w:t>
            </w:r>
          </w:p>
        </w:tc>
        <w:tc>
          <w:tcPr>
            <w:tcW w:w="2344" w:type="dxa"/>
            <w:gridSpan w:val="2"/>
            <w:shd w:val="clear" w:color="auto" w:fill="auto"/>
            <w:vAlign w:val="center"/>
          </w:tcPr>
          <w:p w:rsidR="00676CE9" w:rsidRPr="00412730" w:rsidRDefault="00676CE9" w:rsidP="00676CE9">
            <w:pPr>
              <w:jc w:val="center"/>
              <w:rPr>
                <w:rFonts w:asciiTheme="minorHAnsi" w:hAnsiTheme="minorHAnsi" w:cstheme="minorHAnsi"/>
              </w:rPr>
            </w:pPr>
          </w:p>
          <w:p w:rsidR="00673791" w:rsidRPr="00412730" w:rsidRDefault="00676CE9" w:rsidP="00676CE9">
            <w:pPr>
              <w:jc w:val="center"/>
              <w:rPr>
                <w:rFonts w:asciiTheme="minorHAnsi" w:hAnsiTheme="minorHAnsi" w:cstheme="minorHAnsi"/>
              </w:rPr>
            </w:pPr>
            <w:r w:rsidRPr="00412730">
              <w:rPr>
                <w:rFonts w:asciiTheme="minorHAnsi" w:hAnsiTheme="minorHAnsi" w:cstheme="minorHAnsi"/>
              </w:rPr>
              <w:t xml:space="preserve"> Addition, subtraction</w:t>
            </w:r>
            <w:r>
              <w:rPr>
                <w:rFonts w:asciiTheme="minorHAnsi" w:hAnsiTheme="minorHAnsi" w:cstheme="minorHAnsi"/>
              </w:rPr>
              <w:t xml:space="preserve"> – crossing 10 and exchange</w:t>
            </w:r>
            <w:r w:rsidRPr="00412730">
              <w:rPr>
                <w:rFonts w:asciiTheme="minorHAnsi" w:hAnsiTheme="minorHAnsi" w:cstheme="minorHAnsi"/>
              </w:rPr>
              <w:t xml:space="preserve"> </w:t>
            </w:r>
            <w:r w:rsidR="00141EF4">
              <w:rPr>
                <w:rFonts w:asciiTheme="minorHAnsi" w:hAnsiTheme="minorHAnsi" w:cstheme="minorHAnsi"/>
              </w:rPr>
              <w:t>2D Shape</w:t>
            </w:r>
          </w:p>
        </w:tc>
        <w:tc>
          <w:tcPr>
            <w:tcW w:w="2343" w:type="dxa"/>
            <w:shd w:val="clear" w:color="auto" w:fill="auto"/>
            <w:vAlign w:val="center"/>
          </w:tcPr>
          <w:p w:rsidR="00676CE9" w:rsidRDefault="00676CE9" w:rsidP="00141EF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D shape and symmetry</w:t>
            </w:r>
          </w:p>
          <w:p w:rsidR="00673791" w:rsidRPr="00412730" w:rsidRDefault="00412730" w:rsidP="00141EF4">
            <w:pPr>
              <w:jc w:val="center"/>
              <w:rPr>
                <w:rFonts w:asciiTheme="minorHAnsi" w:hAnsiTheme="minorHAnsi" w:cstheme="minorHAnsi"/>
              </w:rPr>
            </w:pPr>
            <w:r w:rsidRPr="00412730">
              <w:rPr>
                <w:rFonts w:asciiTheme="minorHAnsi" w:hAnsiTheme="minorHAnsi" w:cstheme="minorHAnsi"/>
              </w:rPr>
              <w:t>Multiplication and Division</w:t>
            </w:r>
          </w:p>
        </w:tc>
        <w:tc>
          <w:tcPr>
            <w:tcW w:w="2345" w:type="dxa"/>
            <w:shd w:val="clear" w:color="auto" w:fill="auto"/>
            <w:vAlign w:val="center"/>
          </w:tcPr>
          <w:p w:rsidR="00676CE9" w:rsidRDefault="00676CE9" w:rsidP="00676CE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ractions, Time</w:t>
            </w:r>
          </w:p>
          <w:p w:rsidR="00673791" w:rsidRPr="00673791" w:rsidRDefault="00676CE9" w:rsidP="00676CE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ney</w:t>
            </w:r>
            <w:r w:rsidR="00141EF4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344" w:type="dxa"/>
            <w:shd w:val="clear" w:color="auto" w:fill="auto"/>
            <w:vAlign w:val="center"/>
          </w:tcPr>
          <w:p w:rsidR="00676CE9" w:rsidRDefault="00412730" w:rsidP="0041273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</w:t>
            </w:r>
            <w:r w:rsidR="00676CE9">
              <w:rPr>
                <w:rFonts w:asciiTheme="minorHAnsi" w:hAnsiTheme="minorHAnsi" w:cstheme="minorHAnsi"/>
              </w:rPr>
              <w:t>easurement (length, height  mass, capacity, temp)</w:t>
            </w:r>
          </w:p>
          <w:p w:rsidR="00673791" w:rsidRPr="00673791" w:rsidRDefault="00412730" w:rsidP="00676CE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346" w:type="dxa"/>
            <w:shd w:val="clear" w:color="auto" w:fill="auto"/>
            <w:vAlign w:val="center"/>
          </w:tcPr>
          <w:p w:rsidR="00673791" w:rsidRDefault="00676CE9" w:rsidP="0041273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eometry (position and direction)</w:t>
            </w:r>
          </w:p>
          <w:p w:rsidR="00676CE9" w:rsidRDefault="00676CE9" w:rsidP="0041273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tistics</w:t>
            </w:r>
          </w:p>
          <w:p w:rsidR="00676CE9" w:rsidRPr="00673791" w:rsidRDefault="00676CE9" w:rsidP="0041273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vision and consolidation</w:t>
            </w:r>
          </w:p>
        </w:tc>
      </w:tr>
      <w:tr w:rsidR="000C6EB5" w:rsidRPr="00571C74" w:rsidTr="003373F5">
        <w:trPr>
          <w:trHeight w:val="374"/>
        </w:trPr>
        <w:tc>
          <w:tcPr>
            <w:tcW w:w="1813" w:type="dxa"/>
            <w:gridSpan w:val="2"/>
            <w:vAlign w:val="center"/>
          </w:tcPr>
          <w:p w:rsidR="000C6EB5" w:rsidRPr="00110CD3" w:rsidRDefault="000C6EB5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Science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EA1DBA" w:rsidRPr="008B4B4F" w:rsidRDefault="00FE0901" w:rsidP="005073F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lants</w:t>
            </w:r>
            <w:r w:rsidR="004C14BB">
              <w:rPr>
                <w:rFonts w:asciiTheme="minorHAnsi" w:hAnsiTheme="minorHAnsi" w:cstheme="minorHAnsi"/>
                <w:bCs/>
              </w:rPr>
              <w:t xml:space="preserve"> – grow plants and compare.</w:t>
            </w:r>
          </w:p>
        </w:tc>
        <w:tc>
          <w:tcPr>
            <w:tcW w:w="2344" w:type="dxa"/>
            <w:gridSpan w:val="2"/>
            <w:shd w:val="clear" w:color="auto" w:fill="auto"/>
          </w:tcPr>
          <w:p w:rsidR="000C6EB5" w:rsidRPr="008B4B4F" w:rsidRDefault="000D30FC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terials</w:t>
            </w:r>
            <w:r w:rsidR="00E10455">
              <w:rPr>
                <w:rFonts w:asciiTheme="minorHAnsi" w:hAnsiTheme="minorHAnsi" w:cstheme="minorHAnsi"/>
                <w:bCs/>
              </w:rPr>
              <w:t xml:space="preserve"> (properties and appropriate usages)</w:t>
            </w:r>
          </w:p>
        </w:tc>
        <w:tc>
          <w:tcPr>
            <w:tcW w:w="2343" w:type="dxa"/>
            <w:shd w:val="clear" w:color="auto" w:fill="auto"/>
          </w:tcPr>
          <w:p w:rsidR="000C6EB5" w:rsidRPr="008B4B4F" w:rsidRDefault="001B150B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terials – ice related</w:t>
            </w:r>
            <w:r w:rsidR="00E10455">
              <w:rPr>
                <w:rFonts w:asciiTheme="minorHAnsi" w:hAnsiTheme="minorHAnsi" w:cstheme="minorHAnsi"/>
                <w:bCs/>
              </w:rPr>
              <w:t xml:space="preserve"> investigations</w:t>
            </w:r>
          </w:p>
        </w:tc>
        <w:tc>
          <w:tcPr>
            <w:tcW w:w="2345" w:type="dxa"/>
            <w:shd w:val="clear" w:color="auto" w:fill="auto"/>
          </w:tcPr>
          <w:p w:rsidR="006965FF" w:rsidRDefault="00C23113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Healthy humans</w:t>
            </w:r>
          </w:p>
          <w:p w:rsidR="000C6EB5" w:rsidRPr="008B4B4F" w:rsidRDefault="006965FF" w:rsidP="006965FF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(Including pattern spotting)</w:t>
            </w:r>
          </w:p>
        </w:tc>
        <w:tc>
          <w:tcPr>
            <w:tcW w:w="2344" w:type="dxa"/>
            <w:shd w:val="clear" w:color="auto" w:fill="auto"/>
          </w:tcPr>
          <w:p w:rsidR="006965FF" w:rsidRPr="008B4B4F" w:rsidRDefault="001D7F5B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Living things </w:t>
            </w:r>
            <w:r w:rsidR="006965FF">
              <w:rPr>
                <w:rFonts w:asciiTheme="minorHAnsi" w:hAnsiTheme="minorHAnsi" w:cstheme="minorHAnsi"/>
                <w:bCs/>
              </w:rPr>
              <w:t>–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minibeasts</w:t>
            </w:r>
            <w:proofErr w:type="spellEnd"/>
            <w:r w:rsidR="00676CE9">
              <w:rPr>
                <w:rFonts w:asciiTheme="minorHAnsi" w:hAnsiTheme="minorHAnsi" w:cstheme="minorHAnsi"/>
                <w:bCs/>
              </w:rPr>
              <w:t>, adaptations, habitats and food chains</w:t>
            </w:r>
          </w:p>
        </w:tc>
        <w:tc>
          <w:tcPr>
            <w:tcW w:w="2346" w:type="dxa"/>
            <w:shd w:val="clear" w:color="auto" w:fill="auto"/>
          </w:tcPr>
          <w:p w:rsidR="00E10455" w:rsidRDefault="00E10455" w:rsidP="00E10455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sking and Answering questions - Habitats investigation</w:t>
            </w:r>
          </w:p>
          <w:p w:rsidR="00676CE9" w:rsidRPr="008B4B4F" w:rsidRDefault="00676CE9" w:rsidP="00E10455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Bug hotels</w:t>
            </w:r>
          </w:p>
        </w:tc>
      </w:tr>
      <w:tr w:rsidR="00E50358" w:rsidRPr="00571C74" w:rsidTr="003373F5">
        <w:trPr>
          <w:trHeight w:val="219"/>
        </w:trPr>
        <w:tc>
          <w:tcPr>
            <w:tcW w:w="1813" w:type="dxa"/>
            <w:gridSpan w:val="2"/>
            <w:vAlign w:val="center"/>
          </w:tcPr>
          <w:p w:rsidR="00E50358" w:rsidRPr="00110CD3" w:rsidRDefault="00E50358" w:rsidP="00E50358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Computing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E50358" w:rsidRPr="008B4B4F" w:rsidRDefault="00E50358" w:rsidP="00E50358">
            <w:pPr>
              <w:rPr>
                <w:rFonts w:asciiTheme="minorHAnsi" w:hAnsiTheme="minorHAnsi" w:cstheme="minorHAnsi"/>
                <w:bCs/>
              </w:rPr>
            </w:pPr>
            <w:r w:rsidRPr="004D6372">
              <w:rPr>
                <w:rFonts w:asciiTheme="minorHAnsi" w:hAnsiTheme="minorHAnsi" w:cstheme="minorHAnsi"/>
                <w:bCs/>
              </w:rPr>
              <w:t xml:space="preserve">Making Music </w:t>
            </w:r>
            <w:r w:rsidRPr="004D6372">
              <w:rPr>
                <w:rFonts w:asciiTheme="minorHAnsi" w:hAnsiTheme="minorHAnsi" w:cstheme="minorHAnsi"/>
                <w:bCs/>
              </w:rPr>
              <w:br/>
            </w:r>
            <w:r w:rsidRPr="004D6372">
              <w:rPr>
                <w:rFonts w:asciiTheme="minorHAnsi" w:hAnsiTheme="minorHAnsi" w:cstheme="minorHAnsi"/>
                <w:bCs/>
              </w:rPr>
              <w:br/>
              <w:t>Presenting Ideas</w:t>
            </w:r>
          </w:p>
        </w:tc>
        <w:tc>
          <w:tcPr>
            <w:tcW w:w="2344" w:type="dxa"/>
            <w:gridSpan w:val="2"/>
            <w:shd w:val="clear" w:color="auto" w:fill="auto"/>
          </w:tcPr>
          <w:p w:rsidR="00E50358" w:rsidRPr="008B4B4F" w:rsidRDefault="00E50358" w:rsidP="00E5035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Coding </w:t>
            </w:r>
          </w:p>
        </w:tc>
        <w:tc>
          <w:tcPr>
            <w:tcW w:w="2343" w:type="dxa"/>
            <w:shd w:val="clear" w:color="auto" w:fill="auto"/>
          </w:tcPr>
          <w:p w:rsidR="00E50358" w:rsidRDefault="00E50358" w:rsidP="00E5035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Online Safety</w:t>
            </w:r>
          </w:p>
          <w:p w:rsidR="00E50358" w:rsidRDefault="00E50358" w:rsidP="00E50358">
            <w:pPr>
              <w:rPr>
                <w:rFonts w:asciiTheme="minorHAnsi" w:hAnsiTheme="minorHAnsi" w:cstheme="minorHAnsi"/>
                <w:bCs/>
              </w:rPr>
            </w:pPr>
          </w:p>
          <w:p w:rsidR="00E50358" w:rsidRPr="008B4B4F" w:rsidRDefault="00E50358" w:rsidP="00E5035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Effective searching</w:t>
            </w:r>
          </w:p>
        </w:tc>
        <w:tc>
          <w:tcPr>
            <w:tcW w:w="2345" w:type="dxa"/>
            <w:shd w:val="clear" w:color="auto" w:fill="auto"/>
          </w:tcPr>
          <w:p w:rsidR="00E50358" w:rsidRDefault="00E50358" w:rsidP="00E5035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readsheets</w:t>
            </w:r>
          </w:p>
          <w:p w:rsidR="00E50358" w:rsidRPr="008B4B4F" w:rsidRDefault="00E50358" w:rsidP="00E50358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shd w:val="clear" w:color="auto" w:fill="auto"/>
          </w:tcPr>
          <w:p w:rsidR="00E50358" w:rsidRPr="008B4B4F" w:rsidRDefault="00E50358" w:rsidP="00E5035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Questioning</w:t>
            </w:r>
          </w:p>
        </w:tc>
        <w:tc>
          <w:tcPr>
            <w:tcW w:w="2346" w:type="dxa"/>
            <w:tcBorders>
              <w:bottom w:val="single" w:sz="4" w:space="0" w:color="auto"/>
            </w:tcBorders>
            <w:shd w:val="clear" w:color="auto" w:fill="auto"/>
          </w:tcPr>
          <w:p w:rsidR="00E50358" w:rsidRPr="008B4B4F" w:rsidRDefault="00E50358" w:rsidP="00E5035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king pictures</w:t>
            </w:r>
          </w:p>
        </w:tc>
      </w:tr>
      <w:tr w:rsidR="00673791" w:rsidRPr="00571C74" w:rsidTr="003373F5">
        <w:trPr>
          <w:trHeight w:val="296"/>
        </w:trPr>
        <w:tc>
          <w:tcPr>
            <w:tcW w:w="1813" w:type="dxa"/>
            <w:gridSpan w:val="2"/>
            <w:vAlign w:val="center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History</w:t>
            </w:r>
          </w:p>
        </w:tc>
        <w:tc>
          <w:tcPr>
            <w:tcW w:w="234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0C6EB5" w:rsidRDefault="000C6EB5" w:rsidP="00673791">
            <w:pPr>
              <w:rPr>
                <w:rFonts w:asciiTheme="minorHAnsi" w:hAnsiTheme="minorHAnsi" w:cstheme="minorHAnsi"/>
                <w:bCs/>
              </w:rPr>
            </w:pPr>
          </w:p>
          <w:p w:rsidR="000C6EB5" w:rsidRDefault="00676CE9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October: Black History Month</w:t>
            </w:r>
          </w:p>
          <w:p w:rsidR="000C6EB5" w:rsidRPr="008B4B4F" w:rsidRDefault="00676CE9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osa Parkes</w:t>
            </w:r>
          </w:p>
        </w:tc>
        <w:tc>
          <w:tcPr>
            <w:tcW w:w="234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73791" w:rsidRPr="008B4B4F" w:rsidRDefault="00673791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3" w:type="dxa"/>
            <w:shd w:val="clear" w:color="auto" w:fill="auto"/>
          </w:tcPr>
          <w:p w:rsidR="00673791" w:rsidRDefault="000C7405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Great Fire of London – Know about events beyond living memory</w:t>
            </w:r>
            <w:r w:rsidR="00676CE9">
              <w:rPr>
                <w:rFonts w:asciiTheme="minorHAnsi" w:hAnsiTheme="minorHAnsi" w:cstheme="minorHAnsi"/>
                <w:bCs/>
              </w:rPr>
              <w:t>,</w:t>
            </w:r>
          </w:p>
          <w:p w:rsidR="000C7405" w:rsidRPr="008B4B4F" w:rsidRDefault="000844EF" w:rsidP="00141EF4">
            <w:pPr>
              <w:rPr>
                <w:rFonts w:asciiTheme="minorHAnsi" w:hAnsiTheme="minorHAnsi" w:cstheme="minorHAnsi"/>
                <w:bCs/>
              </w:rPr>
            </w:pPr>
            <w:proofErr w:type="gramStart"/>
            <w:r>
              <w:rPr>
                <w:rFonts w:asciiTheme="minorHAnsi" w:hAnsiTheme="minorHAnsi" w:cstheme="minorHAnsi"/>
                <w:bCs/>
              </w:rPr>
              <w:t>using</w:t>
            </w:r>
            <w:proofErr w:type="gramEnd"/>
            <w:r>
              <w:rPr>
                <w:rFonts w:asciiTheme="minorHAnsi" w:hAnsiTheme="minorHAnsi" w:cstheme="minorHAnsi"/>
                <w:bCs/>
              </w:rPr>
              <w:t xml:space="preserve"> sources, recount of events</w:t>
            </w:r>
            <w:r w:rsidR="00141EF4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2345" w:type="dxa"/>
            <w:shd w:val="clear" w:color="auto" w:fill="auto"/>
          </w:tcPr>
          <w:p w:rsidR="00C23113" w:rsidRDefault="00C23113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ignificant individuals</w:t>
            </w:r>
            <w:r w:rsidR="005201F6">
              <w:rPr>
                <w:rFonts w:asciiTheme="minorHAnsi" w:hAnsiTheme="minorHAnsi" w:cstheme="minorHAnsi"/>
                <w:bCs/>
              </w:rPr>
              <w:t xml:space="preserve"> and comparisons</w:t>
            </w:r>
            <w:r>
              <w:rPr>
                <w:rFonts w:asciiTheme="minorHAnsi" w:hAnsiTheme="minorHAnsi" w:cstheme="minorHAnsi"/>
                <w:bCs/>
              </w:rPr>
              <w:t>:</w:t>
            </w:r>
          </w:p>
          <w:p w:rsidR="005201F6" w:rsidRDefault="005201F6" w:rsidP="00673791">
            <w:pPr>
              <w:rPr>
                <w:rFonts w:asciiTheme="minorHAnsi" w:hAnsiTheme="minorHAnsi" w:cstheme="minorHAnsi"/>
                <w:bCs/>
              </w:rPr>
            </w:pPr>
          </w:p>
          <w:p w:rsidR="00673791" w:rsidRDefault="00C23113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Florence Nightingale</w:t>
            </w:r>
          </w:p>
          <w:p w:rsidR="00C23113" w:rsidRDefault="00C23113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Mary 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Seacole</w:t>
            </w:r>
            <w:proofErr w:type="spellEnd"/>
          </w:p>
          <w:p w:rsidR="005201F6" w:rsidRDefault="005201F6" w:rsidP="00673791">
            <w:pPr>
              <w:rPr>
                <w:rFonts w:asciiTheme="minorHAnsi" w:hAnsiTheme="minorHAnsi" w:cstheme="minorHAnsi"/>
                <w:bCs/>
              </w:rPr>
            </w:pPr>
          </w:p>
          <w:p w:rsidR="005201F6" w:rsidRPr="008B4B4F" w:rsidRDefault="005201F6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Hospitals through time.</w:t>
            </w:r>
          </w:p>
        </w:tc>
        <w:tc>
          <w:tcPr>
            <w:tcW w:w="2344" w:type="dxa"/>
            <w:shd w:val="clear" w:color="auto" w:fill="auto"/>
          </w:tcPr>
          <w:p w:rsidR="00673791" w:rsidRPr="008B4B4F" w:rsidRDefault="00673791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6" w:type="dxa"/>
            <w:shd w:val="clear" w:color="auto" w:fill="auto"/>
          </w:tcPr>
          <w:p w:rsidR="003F437E" w:rsidRDefault="00E10455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Significant individuals: </w:t>
            </w:r>
            <w:r w:rsidR="00C7644E">
              <w:rPr>
                <w:rFonts w:asciiTheme="minorHAnsi" w:hAnsiTheme="minorHAnsi" w:cstheme="minorHAnsi"/>
                <w:bCs/>
              </w:rPr>
              <w:t>The Wright Brothers</w:t>
            </w:r>
            <w:r w:rsidR="008753EB">
              <w:rPr>
                <w:rFonts w:asciiTheme="minorHAnsi" w:hAnsiTheme="minorHAnsi" w:cstheme="minorHAnsi"/>
                <w:bCs/>
              </w:rPr>
              <w:t xml:space="preserve"> (USA)</w:t>
            </w:r>
            <w:r w:rsidR="00CE14CE">
              <w:rPr>
                <w:rFonts w:asciiTheme="minorHAnsi" w:hAnsiTheme="minorHAnsi" w:cstheme="minorHAnsi"/>
                <w:bCs/>
              </w:rPr>
              <w:t xml:space="preserve"> and</w:t>
            </w:r>
            <w:r w:rsidR="003F437E">
              <w:rPr>
                <w:rFonts w:asciiTheme="minorHAnsi" w:hAnsiTheme="minorHAnsi" w:cstheme="minorHAnsi"/>
                <w:bCs/>
              </w:rPr>
              <w:t xml:space="preserve"> history of flight</w:t>
            </w:r>
          </w:p>
          <w:p w:rsidR="000844EF" w:rsidRPr="008B4B4F" w:rsidRDefault="000844EF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</w:tr>
      <w:tr w:rsidR="00673791" w:rsidRPr="00571C74" w:rsidTr="003373F5">
        <w:trPr>
          <w:trHeight w:val="484"/>
        </w:trPr>
        <w:tc>
          <w:tcPr>
            <w:tcW w:w="1813" w:type="dxa"/>
            <w:gridSpan w:val="2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Geography</w:t>
            </w:r>
          </w:p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42" w:type="dxa"/>
            <w:gridSpan w:val="2"/>
            <w:shd w:val="clear" w:color="auto" w:fill="auto"/>
          </w:tcPr>
          <w:p w:rsidR="00FE0901" w:rsidRDefault="00FE0901" w:rsidP="004C14B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Local area</w:t>
            </w:r>
            <w:r w:rsidR="005073FB">
              <w:rPr>
                <w:rFonts w:asciiTheme="minorHAnsi" w:hAnsiTheme="minorHAnsi" w:cstheme="minorHAnsi"/>
                <w:bCs/>
              </w:rPr>
              <w:t xml:space="preserve"> –</w:t>
            </w:r>
            <w:r w:rsidR="004C14BB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="004C14BB">
              <w:rPr>
                <w:rFonts w:asciiTheme="minorHAnsi" w:hAnsiTheme="minorHAnsi" w:cstheme="minorHAnsi"/>
                <w:bCs/>
              </w:rPr>
              <w:t>mapwork</w:t>
            </w:r>
            <w:proofErr w:type="spellEnd"/>
            <w:r w:rsidR="004C14BB">
              <w:rPr>
                <w:rFonts w:asciiTheme="minorHAnsi" w:hAnsiTheme="minorHAnsi" w:cstheme="minorHAnsi"/>
                <w:bCs/>
              </w:rPr>
              <w:t xml:space="preserve"> and aerial photos.</w:t>
            </w:r>
          </w:p>
          <w:p w:rsidR="00F91D49" w:rsidRDefault="00F91D49" w:rsidP="004C14BB">
            <w:pPr>
              <w:rPr>
                <w:rFonts w:asciiTheme="minorHAnsi" w:hAnsiTheme="minorHAnsi" w:cstheme="minorHAnsi"/>
                <w:bCs/>
              </w:rPr>
            </w:pPr>
          </w:p>
          <w:p w:rsidR="00F91D49" w:rsidRPr="008B4B4F" w:rsidRDefault="00F91D49" w:rsidP="004C14BB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gridSpan w:val="2"/>
            <w:shd w:val="clear" w:color="auto" w:fill="auto"/>
          </w:tcPr>
          <w:p w:rsidR="004C14BB" w:rsidRDefault="000D30FC" w:rsidP="000D30FC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ame, locate &amp; identify characteristics of the 4 countries and capital cities of t</w:t>
            </w:r>
            <w:r w:rsidR="004C14BB">
              <w:rPr>
                <w:rFonts w:asciiTheme="minorHAnsi" w:hAnsiTheme="minorHAnsi" w:cstheme="minorHAnsi"/>
                <w:bCs/>
              </w:rPr>
              <w:t>he UK and the surrounding seas.</w:t>
            </w:r>
          </w:p>
          <w:p w:rsidR="000D30FC" w:rsidRDefault="000D30FC" w:rsidP="000D30FC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(zoom in or zoom out from High Street)</w:t>
            </w:r>
          </w:p>
          <w:p w:rsidR="000D30FC" w:rsidRDefault="000D30FC" w:rsidP="00673791">
            <w:pPr>
              <w:rPr>
                <w:rFonts w:asciiTheme="minorHAnsi" w:hAnsiTheme="minorHAnsi" w:cstheme="minorHAnsi"/>
                <w:bCs/>
              </w:rPr>
            </w:pPr>
          </w:p>
          <w:p w:rsidR="00673791" w:rsidRPr="008B4B4F" w:rsidRDefault="000D30FC" w:rsidP="00676CE9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Leading into creating maps </w:t>
            </w:r>
            <w:r w:rsidR="00F91D49">
              <w:rPr>
                <w:rFonts w:asciiTheme="minorHAnsi" w:hAnsiTheme="minorHAnsi" w:cstheme="minorHAnsi"/>
                <w:bCs/>
              </w:rPr>
              <w:t>from aerial photo</w:t>
            </w:r>
          </w:p>
        </w:tc>
        <w:tc>
          <w:tcPr>
            <w:tcW w:w="2343" w:type="dxa"/>
            <w:shd w:val="clear" w:color="auto" w:fill="auto"/>
          </w:tcPr>
          <w:p w:rsidR="00673791" w:rsidRDefault="00F31385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Identify </w:t>
            </w:r>
            <w:r w:rsidR="00B447B7">
              <w:rPr>
                <w:rFonts w:asciiTheme="minorHAnsi" w:hAnsiTheme="minorHAnsi" w:cstheme="minorHAnsi"/>
                <w:bCs/>
              </w:rPr>
              <w:t>[</w:t>
            </w:r>
            <w:r>
              <w:rPr>
                <w:rFonts w:asciiTheme="minorHAnsi" w:hAnsiTheme="minorHAnsi" w:cstheme="minorHAnsi"/>
                <w:bCs/>
              </w:rPr>
              <w:t>seasonal and</w:t>
            </w:r>
            <w:r w:rsidR="00B447B7">
              <w:rPr>
                <w:rFonts w:asciiTheme="minorHAnsi" w:hAnsiTheme="minorHAnsi" w:cstheme="minorHAnsi"/>
                <w:bCs/>
              </w:rPr>
              <w:t>]</w:t>
            </w:r>
            <w:r>
              <w:rPr>
                <w:rFonts w:asciiTheme="minorHAnsi" w:hAnsiTheme="minorHAnsi" w:cstheme="minorHAnsi"/>
                <w:bCs/>
              </w:rPr>
              <w:t xml:space="preserve"> daily weather patterns in the location of hot and cold areas of the world in relation to the equator and the north and south pole.</w:t>
            </w:r>
          </w:p>
          <w:p w:rsidR="005201F6" w:rsidRDefault="005201F6" w:rsidP="00673791">
            <w:pPr>
              <w:rPr>
                <w:rFonts w:asciiTheme="minorHAnsi" w:hAnsiTheme="minorHAnsi" w:cstheme="minorHAnsi"/>
                <w:bCs/>
              </w:rPr>
            </w:pPr>
          </w:p>
          <w:p w:rsidR="00B447B7" w:rsidRPr="008B4B4F" w:rsidRDefault="00B447B7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5" w:type="dxa"/>
            <w:shd w:val="clear" w:color="auto" w:fill="auto"/>
          </w:tcPr>
          <w:p w:rsidR="00673791" w:rsidRPr="008B4B4F" w:rsidRDefault="00673791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shd w:val="clear" w:color="auto" w:fill="auto"/>
          </w:tcPr>
          <w:p w:rsidR="00031BBF" w:rsidRDefault="00031BBF" w:rsidP="00031BBF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Understand geographical similarities and differences through studying the human and physical geography of a small area in a contrasting non-European country – Sierra Leone study.</w:t>
            </w:r>
          </w:p>
          <w:p w:rsidR="00031BBF" w:rsidRDefault="00031BBF" w:rsidP="00031BBF">
            <w:pPr>
              <w:rPr>
                <w:rFonts w:asciiTheme="minorHAnsi" w:hAnsiTheme="minorHAnsi" w:cstheme="minorHAnsi"/>
                <w:bCs/>
              </w:rPr>
            </w:pPr>
          </w:p>
          <w:p w:rsidR="00673791" w:rsidRPr="008B4B4F" w:rsidRDefault="00031BBF" w:rsidP="00031BBF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frica – locational geography</w:t>
            </w:r>
          </w:p>
        </w:tc>
        <w:tc>
          <w:tcPr>
            <w:tcW w:w="2346" w:type="dxa"/>
            <w:shd w:val="clear" w:color="auto" w:fill="auto"/>
          </w:tcPr>
          <w:p w:rsidR="003F437E" w:rsidRPr="006965FF" w:rsidRDefault="003F437E" w:rsidP="004C14BB">
            <w:pPr>
              <w:rPr>
                <w:rFonts w:asciiTheme="minorHAnsi" w:hAnsiTheme="minorHAnsi" w:cstheme="minorHAnsi"/>
                <w:bCs/>
                <w:i/>
              </w:rPr>
            </w:pPr>
          </w:p>
        </w:tc>
      </w:tr>
      <w:tr w:rsidR="00673791" w:rsidRPr="00571C74" w:rsidTr="003373F5">
        <w:trPr>
          <w:trHeight w:val="462"/>
        </w:trPr>
        <w:tc>
          <w:tcPr>
            <w:tcW w:w="1813" w:type="dxa"/>
            <w:gridSpan w:val="2"/>
            <w:vAlign w:val="center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RE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0C6EB5" w:rsidRPr="008B4B4F" w:rsidRDefault="00E10455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Leaders: Why do Christians trust Jesus and follow him?</w:t>
            </w:r>
          </w:p>
        </w:tc>
        <w:tc>
          <w:tcPr>
            <w:tcW w:w="2344" w:type="dxa"/>
            <w:gridSpan w:val="2"/>
            <w:shd w:val="clear" w:color="auto" w:fill="auto"/>
          </w:tcPr>
          <w:p w:rsidR="00BE6B67" w:rsidRDefault="00E10455" w:rsidP="00BE6B67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Believing: Why was Jesus given the name Saviour? (Christmas)</w:t>
            </w:r>
          </w:p>
          <w:p w:rsidR="00676CE9" w:rsidRPr="008B4B4F" w:rsidRDefault="00676CE9" w:rsidP="00BE6B67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on-religious: Greta Thunberg</w:t>
            </w:r>
          </w:p>
        </w:tc>
        <w:tc>
          <w:tcPr>
            <w:tcW w:w="2343" w:type="dxa"/>
            <w:shd w:val="clear" w:color="auto" w:fill="auto"/>
          </w:tcPr>
          <w:p w:rsidR="00141EF4" w:rsidRDefault="00141EF4" w:rsidP="00141EF4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Belonging: What is important to Jewish families?</w:t>
            </w:r>
          </w:p>
          <w:p w:rsidR="00746D63" w:rsidRPr="00E10455" w:rsidRDefault="00746D63" w:rsidP="0067379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5" w:type="dxa"/>
            <w:shd w:val="clear" w:color="auto" w:fill="auto"/>
          </w:tcPr>
          <w:p w:rsidR="001D7F5B" w:rsidRPr="008B4B4F" w:rsidRDefault="00E10455" w:rsidP="004C14B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ymbols: What are the best symbols of Jesus’ death and resurrection? </w:t>
            </w:r>
          </w:p>
        </w:tc>
        <w:tc>
          <w:tcPr>
            <w:tcW w:w="2344" w:type="dxa"/>
            <w:shd w:val="clear" w:color="auto" w:fill="auto"/>
          </w:tcPr>
          <w:p w:rsidR="005201F6" w:rsidRPr="008B4B4F" w:rsidRDefault="00141EF4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</w:rPr>
              <w:t>Belonging: How do Sikh beliefs influence how Sikhs live?</w:t>
            </w:r>
          </w:p>
        </w:tc>
        <w:tc>
          <w:tcPr>
            <w:tcW w:w="2346" w:type="dxa"/>
            <w:shd w:val="clear" w:color="auto" w:fill="auto"/>
          </w:tcPr>
          <w:p w:rsidR="00673791" w:rsidRDefault="00E10455" w:rsidP="001D7F5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Big questions: How do people say thank you?</w:t>
            </w:r>
          </w:p>
          <w:p w:rsidR="00E10455" w:rsidRPr="008B4B4F" w:rsidRDefault="00E10455" w:rsidP="001D7F5B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673791" w:rsidRPr="00571C74" w:rsidTr="003373F5">
        <w:trPr>
          <w:trHeight w:val="216"/>
        </w:trPr>
        <w:tc>
          <w:tcPr>
            <w:tcW w:w="1813" w:type="dxa"/>
            <w:gridSpan w:val="2"/>
            <w:vAlign w:val="center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Art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5073FB" w:rsidRPr="008B4B4F" w:rsidRDefault="00141EF4" w:rsidP="00CE14CE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Observational drawing – plants.</w:t>
            </w:r>
          </w:p>
        </w:tc>
        <w:tc>
          <w:tcPr>
            <w:tcW w:w="2344" w:type="dxa"/>
            <w:gridSpan w:val="2"/>
            <w:shd w:val="clear" w:color="auto" w:fill="auto"/>
          </w:tcPr>
          <w:p w:rsidR="00673791" w:rsidRPr="008B4B4F" w:rsidRDefault="00673791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3" w:type="dxa"/>
            <w:shd w:val="clear" w:color="auto" w:fill="auto"/>
          </w:tcPr>
          <w:p w:rsidR="00746D63" w:rsidRPr="008B4B4F" w:rsidRDefault="00141EF4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Patterns. Fire of London clay houses and collage. </w:t>
            </w:r>
          </w:p>
        </w:tc>
        <w:tc>
          <w:tcPr>
            <w:tcW w:w="2345" w:type="dxa"/>
            <w:shd w:val="clear" w:color="auto" w:fill="auto"/>
          </w:tcPr>
          <w:p w:rsidR="00673791" w:rsidRPr="008B4B4F" w:rsidRDefault="00673791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shd w:val="clear" w:color="auto" w:fill="auto"/>
          </w:tcPr>
          <w:p w:rsidR="00673791" w:rsidRPr="008B4B4F" w:rsidRDefault="00673791" w:rsidP="000C6EB5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6" w:type="dxa"/>
            <w:shd w:val="clear" w:color="auto" w:fill="auto"/>
          </w:tcPr>
          <w:p w:rsidR="00673791" w:rsidRDefault="00141EF4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Digital media on purple mash.</w:t>
            </w:r>
          </w:p>
          <w:p w:rsidR="00141EF4" w:rsidRPr="008B4B4F" w:rsidRDefault="00141EF4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aint and colour – based on Sierra Leone topic</w:t>
            </w:r>
          </w:p>
        </w:tc>
      </w:tr>
      <w:tr w:rsidR="00673791" w:rsidRPr="00571C74" w:rsidTr="003373F5">
        <w:trPr>
          <w:trHeight w:val="498"/>
        </w:trPr>
        <w:tc>
          <w:tcPr>
            <w:tcW w:w="1813" w:type="dxa"/>
            <w:gridSpan w:val="2"/>
            <w:vAlign w:val="center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DT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0C6EB5" w:rsidRPr="008B4B4F" w:rsidRDefault="000C6EB5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gridSpan w:val="2"/>
            <w:shd w:val="clear" w:color="auto" w:fill="auto"/>
          </w:tcPr>
          <w:p w:rsidR="000D30FC" w:rsidRPr="008B4B4F" w:rsidRDefault="00141EF4" w:rsidP="004C14B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Freestanding structures – </w:t>
            </w:r>
            <w:r w:rsidR="00CE14CE">
              <w:rPr>
                <w:rFonts w:asciiTheme="minorHAnsi" w:hAnsiTheme="minorHAnsi" w:cstheme="minorHAnsi"/>
                <w:bCs/>
              </w:rPr>
              <w:t>(B</w:t>
            </w:r>
            <w:r>
              <w:rPr>
                <w:rFonts w:asciiTheme="minorHAnsi" w:hAnsiTheme="minorHAnsi" w:cstheme="minorHAnsi"/>
                <w:bCs/>
              </w:rPr>
              <w:t>ridge for the Three Billy Goats</w:t>
            </w:r>
            <w:r w:rsidR="00CE14CE">
              <w:rPr>
                <w:rFonts w:asciiTheme="minorHAnsi" w:hAnsiTheme="minorHAnsi" w:cstheme="minorHAnsi"/>
                <w:bCs/>
              </w:rPr>
              <w:t>)</w:t>
            </w:r>
          </w:p>
        </w:tc>
        <w:tc>
          <w:tcPr>
            <w:tcW w:w="2343" w:type="dxa"/>
            <w:shd w:val="clear" w:color="auto" w:fill="auto"/>
          </w:tcPr>
          <w:p w:rsidR="00673791" w:rsidRPr="008B4B4F" w:rsidRDefault="00673791" w:rsidP="0067379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5" w:type="dxa"/>
            <w:shd w:val="clear" w:color="auto" w:fill="auto"/>
          </w:tcPr>
          <w:p w:rsidR="00673791" w:rsidRDefault="001D7F5B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Healthy sandwich (cooking)</w:t>
            </w:r>
          </w:p>
          <w:p w:rsidR="004C14BB" w:rsidRPr="008B4B4F" w:rsidRDefault="004C14BB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shd w:val="clear" w:color="auto" w:fill="auto"/>
          </w:tcPr>
          <w:p w:rsidR="008753EB" w:rsidRPr="008B4B4F" w:rsidRDefault="00141EF4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Textiles – felt butterfly toy</w:t>
            </w:r>
          </w:p>
        </w:tc>
        <w:tc>
          <w:tcPr>
            <w:tcW w:w="2346" w:type="dxa"/>
            <w:shd w:val="clear" w:color="auto" w:fill="auto"/>
          </w:tcPr>
          <w:p w:rsidR="00ED4177" w:rsidRPr="008B4B4F" w:rsidRDefault="00ED4177" w:rsidP="00673791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673791" w:rsidRPr="00571C74" w:rsidTr="003373F5">
        <w:trPr>
          <w:trHeight w:val="454"/>
        </w:trPr>
        <w:tc>
          <w:tcPr>
            <w:tcW w:w="1813" w:type="dxa"/>
            <w:gridSpan w:val="2"/>
            <w:vAlign w:val="center"/>
          </w:tcPr>
          <w:p w:rsidR="00673791" w:rsidRPr="00110CD3" w:rsidRDefault="00673791" w:rsidP="0067379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Music</w:t>
            </w:r>
          </w:p>
        </w:tc>
        <w:tc>
          <w:tcPr>
            <w:tcW w:w="2342" w:type="dxa"/>
            <w:gridSpan w:val="2"/>
            <w:shd w:val="clear" w:color="auto" w:fill="auto"/>
          </w:tcPr>
          <w:p w:rsidR="00673791" w:rsidRDefault="00CE14CE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Explore simple patterns</w:t>
            </w:r>
          </w:p>
          <w:p w:rsidR="000C6EB5" w:rsidRDefault="000C6EB5" w:rsidP="00673791">
            <w:pPr>
              <w:rPr>
                <w:rFonts w:asciiTheme="minorHAnsi" w:hAnsiTheme="minorHAnsi" w:cstheme="minorHAnsi"/>
                <w:bCs/>
              </w:rPr>
            </w:pPr>
          </w:p>
          <w:p w:rsidR="000C6EB5" w:rsidRDefault="000C6EB5" w:rsidP="00673791">
            <w:pPr>
              <w:rPr>
                <w:rFonts w:asciiTheme="minorHAnsi" w:hAnsiTheme="minorHAnsi" w:cstheme="minorHAnsi"/>
                <w:bCs/>
              </w:rPr>
            </w:pPr>
          </w:p>
          <w:p w:rsidR="000C6EB5" w:rsidRPr="008B4B4F" w:rsidRDefault="000C6EB5" w:rsidP="00673791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gridSpan w:val="2"/>
            <w:shd w:val="clear" w:color="auto" w:fill="auto"/>
          </w:tcPr>
          <w:p w:rsidR="00673791" w:rsidRPr="008B4B4F" w:rsidRDefault="00CE14CE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Focus on tempo and dynamics</w:t>
            </w:r>
          </w:p>
        </w:tc>
        <w:tc>
          <w:tcPr>
            <w:tcW w:w="2343" w:type="dxa"/>
            <w:shd w:val="clear" w:color="auto" w:fill="auto"/>
          </w:tcPr>
          <w:p w:rsidR="00673791" w:rsidRPr="008B4B4F" w:rsidRDefault="00CE14CE" w:rsidP="00141EF4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Explore feelings through music</w:t>
            </w:r>
            <w:r w:rsidR="00141EF4"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  <w:tc>
          <w:tcPr>
            <w:tcW w:w="2345" w:type="dxa"/>
            <w:shd w:val="clear" w:color="auto" w:fill="auto"/>
          </w:tcPr>
          <w:p w:rsidR="00673791" w:rsidRPr="008B4B4F" w:rsidRDefault="00CE14CE" w:rsidP="0054660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Invent a musical story</w:t>
            </w:r>
          </w:p>
        </w:tc>
        <w:tc>
          <w:tcPr>
            <w:tcW w:w="2344" w:type="dxa"/>
            <w:shd w:val="clear" w:color="auto" w:fill="auto"/>
          </w:tcPr>
          <w:p w:rsidR="00673791" w:rsidRPr="008B4B4F" w:rsidRDefault="00CE14CE" w:rsidP="0054660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usic that makes you dance</w:t>
            </w:r>
          </w:p>
        </w:tc>
        <w:tc>
          <w:tcPr>
            <w:tcW w:w="2346" w:type="dxa"/>
            <w:shd w:val="clear" w:color="auto" w:fill="auto"/>
          </w:tcPr>
          <w:p w:rsidR="00673791" w:rsidRPr="008B4B4F" w:rsidRDefault="00CE14CE" w:rsidP="00673791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Let’s improvise</w:t>
            </w:r>
          </w:p>
        </w:tc>
      </w:tr>
      <w:tr w:rsidR="00350892" w:rsidRPr="00571C74" w:rsidTr="003373F5">
        <w:trPr>
          <w:trHeight w:val="454"/>
        </w:trPr>
        <w:tc>
          <w:tcPr>
            <w:tcW w:w="1813" w:type="dxa"/>
            <w:gridSpan w:val="2"/>
            <w:vAlign w:val="center"/>
          </w:tcPr>
          <w:p w:rsidR="00350892" w:rsidRDefault="00350892" w:rsidP="00350892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PSHCE</w:t>
            </w:r>
          </w:p>
          <w:p w:rsidR="005201F6" w:rsidRPr="00110CD3" w:rsidRDefault="005201F6" w:rsidP="00350892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42" w:type="dxa"/>
            <w:gridSpan w:val="2"/>
            <w:shd w:val="clear" w:color="auto" w:fill="auto"/>
          </w:tcPr>
          <w:p w:rsidR="00350892" w:rsidRPr="005201F6" w:rsidRDefault="00B83EB4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ights, Rules and Responsibilities</w:t>
            </w:r>
          </w:p>
          <w:p w:rsidR="00350892" w:rsidRPr="005201F6" w:rsidRDefault="00350892" w:rsidP="00350892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gridSpan w:val="2"/>
            <w:shd w:val="clear" w:color="auto" w:fill="auto"/>
          </w:tcPr>
          <w:p w:rsidR="00350892" w:rsidRPr="005201F6" w:rsidRDefault="00B83EB4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nti-Bullying</w:t>
            </w:r>
          </w:p>
        </w:tc>
        <w:tc>
          <w:tcPr>
            <w:tcW w:w="2343" w:type="dxa"/>
            <w:shd w:val="clear" w:color="auto" w:fill="auto"/>
          </w:tcPr>
          <w:p w:rsidR="005201F6" w:rsidRPr="005201F6" w:rsidRDefault="00B83EB4" w:rsidP="005201F6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ersonal Safety</w:t>
            </w:r>
          </w:p>
          <w:p w:rsidR="00350892" w:rsidRPr="005201F6" w:rsidRDefault="00C76662" w:rsidP="00B83EB4">
            <w:pPr>
              <w:rPr>
                <w:rFonts w:asciiTheme="minorHAnsi" w:hAnsiTheme="minorHAnsi" w:cstheme="minorHAnsi"/>
                <w:bCs/>
              </w:rPr>
            </w:pPr>
            <w:r w:rsidRPr="005201F6">
              <w:rPr>
                <w:rFonts w:asciiTheme="minorHAnsi" w:hAnsiTheme="minorHAnsi" w:cstheme="minorHAnsi"/>
                <w:bCs/>
              </w:rPr>
              <w:br/>
            </w:r>
          </w:p>
        </w:tc>
        <w:tc>
          <w:tcPr>
            <w:tcW w:w="2345" w:type="dxa"/>
            <w:shd w:val="clear" w:color="auto" w:fill="auto"/>
          </w:tcPr>
          <w:p w:rsidR="00350892" w:rsidRPr="005201F6" w:rsidRDefault="00B83EB4" w:rsidP="00B83EB4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Drug Education and RSE</w:t>
            </w:r>
          </w:p>
        </w:tc>
        <w:tc>
          <w:tcPr>
            <w:tcW w:w="2344" w:type="dxa"/>
            <w:shd w:val="clear" w:color="auto" w:fill="auto"/>
          </w:tcPr>
          <w:p w:rsidR="00350892" w:rsidRPr="005201F6" w:rsidRDefault="00B83EB4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Financial Capability</w:t>
            </w:r>
          </w:p>
        </w:tc>
        <w:tc>
          <w:tcPr>
            <w:tcW w:w="2346" w:type="dxa"/>
            <w:shd w:val="clear" w:color="auto" w:fill="auto"/>
          </w:tcPr>
          <w:p w:rsidR="00350892" w:rsidRPr="005201F6" w:rsidRDefault="005201F6" w:rsidP="00350892">
            <w:pPr>
              <w:rPr>
                <w:rFonts w:asciiTheme="minorHAnsi" w:hAnsiTheme="minorHAnsi" w:cstheme="minorHAnsi"/>
                <w:bCs/>
              </w:rPr>
            </w:pPr>
            <w:r w:rsidRPr="005201F6">
              <w:rPr>
                <w:rFonts w:asciiTheme="minorHAnsi" w:hAnsiTheme="minorHAnsi" w:cstheme="minorHAnsi"/>
                <w:bCs/>
              </w:rPr>
              <w:t>Managing Change</w:t>
            </w:r>
          </w:p>
        </w:tc>
      </w:tr>
      <w:tr w:rsidR="00350892" w:rsidRPr="00571C74" w:rsidTr="005201F6">
        <w:trPr>
          <w:trHeight w:val="2436"/>
        </w:trPr>
        <w:tc>
          <w:tcPr>
            <w:tcW w:w="1813" w:type="dxa"/>
            <w:gridSpan w:val="2"/>
          </w:tcPr>
          <w:p w:rsidR="00350892" w:rsidRPr="00110CD3" w:rsidRDefault="00350892" w:rsidP="00350892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  <w:p w:rsidR="00350892" w:rsidRPr="00110CD3" w:rsidRDefault="00350892" w:rsidP="00350892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110CD3">
              <w:rPr>
                <w:rFonts w:asciiTheme="minorHAnsi" w:hAnsiTheme="minorHAnsi" w:cstheme="minorHAnsi"/>
                <w:b/>
                <w:sz w:val="22"/>
              </w:rPr>
              <w:t>PE</w:t>
            </w:r>
          </w:p>
          <w:p w:rsidR="00350892" w:rsidRPr="00110CD3" w:rsidRDefault="00350892" w:rsidP="00350892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42" w:type="dxa"/>
            <w:gridSpan w:val="2"/>
            <w:shd w:val="clear" w:color="auto" w:fill="auto"/>
          </w:tcPr>
          <w:p w:rsidR="00350892" w:rsidRDefault="00350892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Getting Active &amp; Team Work</w:t>
            </w:r>
            <w:r w:rsidR="00676CE9">
              <w:rPr>
                <w:rFonts w:asciiTheme="minorHAnsi" w:hAnsiTheme="minorHAnsi" w:cstheme="minorHAnsi"/>
                <w:bCs/>
              </w:rPr>
              <w:t xml:space="preserve"> </w:t>
            </w:r>
          </w:p>
          <w:p w:rsidR="005201F6" w:rsidRDefault="005201F6" w:rsidP="00350892">
            <w:pPr>
              <w:rPr>
                <w:rFonts w:asciiTheme="minorHAnsi" w:hAnsiTheme="minorHAnsi" w:cstheme="minorHAnsi"/>
                <w:bCs/>
              </w:rPr>
            </w:pPr>
          </w:p>
          <w:p w:rsidR="00885A4E" w:rsidRPr="008B4B4F" w:rsidRDefault="005201F6" w:rsidP="00676CE9">
            <w:pPr>
              <w:rPr>
                <w:rFonts w:asciiTheme="minorHAnsi" w:hAnsiTheme="minorHAnsi" w:cstheme="minorHAnsi"/>
                <w:bCs/>
              </w:rPr>
            </w:pPr>
            <w:r w:rsidRPr="005201F6">
              <w:rPr>
                <w:rFonts w:asciiTheme="minorHAnsi" w:hAnsiTheme="minorHAnsi" w:cstheme="minorHAnsi"/>
                <w:bCs/>
              </w:rPr>
              <w:t xml:space="preserve">Fundamentals </w:t>
            </w:r>
            <w:r w:rsidR="00676CE9">
              <w:rPr>
                <w:rFonts w:asciiTheme="minorHAnsi" w:hAnsiTheme="minorHAnsi" w:cstheme="minorHAnsi"/>
                <w:bCs/>
              </w:rPr>
              <w:t xml:space="preserve"> Part 1</w:t>
            </w:r>
          </w:p>
        </w:tc>
        <w:tc>
          <w:tcPr>
            <w:tcW w:w="2344" w:type="dxa"/>
            <w:gridSpan w:val="2"/>
            <w:shd w:val="clear" w:color="auto" w:fill="auto"/>
          </w:tcPr>
          <w:p w:rsidR="00676CE9" w:rsidRDefault="00885A4E" w:rsidP="00676CE9">
            <w:pPr>
              <w:rPr>
                <w:rFonts w:asciiTheme="minorHAnsi" w:hAnsiTheme="minorHAnsi" w:cstheme="minorHAnsi"/>
                <w:bCs/>
              </w:rPr>
            </w:pPr>
            <w:r w:rsidRPr="005201F6">
              <w:rPr>
                <w:rFonts w:asciiTheme="minorHAnsi" w:hAnsiTheme="minorHAnsi" w:cstheme="minorHAnsi"/>
                <w:bCs/>
              </w:rPr>
              <w:t>Gymnas</w:t>
            </w:r>
            <w:r w:rsidR="00676CE9">
              <w:rPr>
                <w:rFonts w:asciiTheme="minorHAnsi" w:hAnsiTheme="minorHAnsi" w:cstheme="minorHAnsi"/>
                <w:bCs/>
              </w:rPr>
              <w:t xml:space="preserve">tics – Points of Contact </w:t>
            </w:r>
          </w:p>
          <w:p w:rsidR="00676CE9" w:rsidRDefault="00676CE9" w:rsidP="00676CE9">
            <w:pPr>
              <w:rPr>
                <w:rFonts w:asciiTheme="minorHAnsi" w:hAnsiTheme="minorHAnsi" w:cstheme="minorHAnsi"/>
                <w:bCs/>
              </w:rPr>
            </w:pPr>
          </w:p>
          <w:p w:rsidR="00676CE9" w:rsidRPr="008B4B4F" w:rsidRDefault="00676CE9" w:rsidP="00676CE9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ending and receiving</w:t>
            </w:r>
          </w:p>
          <w:p w:rsidR="00885A4E" w:rsidRPr="008B4B4F" w:rsidRDefault="00885A4E" w:rsidP="00350892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3" w:type="dxa"/>
            <w:shd w:val="clear" w:color="auto" w:fill="auto"/>
          </w:tcPr>
          <w:p w:rsidR="00B83EB4" w:rsidRDefault="00676CE9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Gymnastics – Points of Contact continued</w:t>
            </w:r>
          </w:p>
          <w:p w:rsidR="00676CE9" w:rsidRPr="005201F6" w:rsidRDefault="00676CE9" w:rsidP="00350892">
            <w:pPr>
              <w:rPr>
                <w:rFonts w:asciiTheme="minorHAnsi" w:hAnsiTheme="minorHAnsi" w:cstheme="minorHAnsi"/>
                <w:bCs/>
              </w:rPr>
            </w:pPr>
          </w:p>
          <w:p w:rsidR="00350892" w:rsidRPr="005201F6" w:rsidRDefault="00676CE9" w:rsidP="0035089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ames – Net and wall</w:t>
            </w:r>
          </w:p>
          <w:p w:rsidR="00350892" w:rsidRPr="00350892" w:rsidRDefault="00350892" w:rsidP="0035089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45" w:type="dxa"/>
            <w:shd w:val="clear" w:color="auto" w:fill="auto"/>
          </w:tcPr>
          <w:p w:rsidR="00885A4E" w:rsidRDefault="00676CE9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Fundamentals part 2 </w:t>
            </w:r>
          </w:p>
          <w:p w:rsidR="00676CE9" w:rsidRDefault="00676CE9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Hand-eye coordination, agility, balance and strategy</w:t>
            </w:r>
          </w:p>
          <w:p w:rsidR="00676CE9" w:rsidRDefault="00676CE9" w:rsidP="00350892">
            <w:pPr>
              <w:rPr>
                <w:rFonts w:asciiTheme="minorHAnsi" w:hAnsiTheme="minorHAnsi" w:cstheme="minorHAnsi"/>
                <w:bCs/>
              </w:rPr>
            </w:pPr>
          </w:p>
          <w:p w:rsidR="00676CE9" w:rsidRPr="005201F6" w:rsidRDefault="00676CE9" w:rsidP="00350892">
            <w:pPr>
              <w:rPr>
                <w:rFonts w:asciiTheme="minorHAnsi" w:hAnsiTheme="minorHAnsi" w:cstheme="minorHAnsi"/>
                <w:bCs/>
                <w:highlight w:val="yellow"/>
              </w:rPr>
            </w:pPr>
            <w:r>
              <w:rPr>
                <w:rFonts w:asciiTheme="minorHAnsi" w:hAnsiTheme="minorHAnsi" w:cstheme="minorHAnsi"/>
                <w:bCs/>
              </w:rPr>
              <w:t>Dance – Secret Garden</w:t>
            </w:r>
          </w:p>
          <w:p w:rsidR="00ED021B" w:rsidRPr="005201F6" w:rsidRDefault="00ED021B" w:rsidP="00350892">
            <w:pPr>
              <w:rPr>
                <w:rFonts w:asciiTheme="minorHAnsi" w:hAnsiTheme="minorHAnsi" w:cstheme="minorHAnsi"/>
                <w:bCs/>
                <w:highlight w:val="yellow"/>
              </w:rPr>
            </w:pPr>
          </w:p>
        </w:tc>
        <w:tc>
          <w:tcPr>
            <w:tcW w:w="2344" w:type="dxa"/>
            <w:shd w:val="clear" w:color="auto" w:fill="auto"/>
          </w:tcPr>
          <w:p w:rsidR="00676CE9" w:rsidRPr="00676CE9" w:rsidRDefault="00676CE9" w:rsidP="00961D86">
            <w:pPr>
              <w:rPr>
                <w:rFonts w:asciiTheme="minorHAnsi" w:hAnsiTheme="minorHAnsi" w:cstheme="minorHAnsi"/>
                <w:bCs/>
              </w:rPr>
            </w:pPr>
            <w:r w:rsidRPr="00676CE9">
              <w:rPr>
                <w:rFonts w:asciiTheme="minorHAnsi" w:hAnsiTheme="minorHAnsi" w:cstheme="minorHAnsi"/>
                <w:bCs/>
              </w:rPr>
              <w:t>Athletics</w:t>
            </w:r>
          </w:p>
          <w:p w:rsidR="00676CE9" w:rsidRPr="00676CE9" w:rsidRDefault="00676CE9" w:rsidP="00961D86">
            <w:pPr>
              <w:rPr>
                <w:rFonts w:asciiTheme="minorHAnsi" w:hAnsiTheme="minorHAnsi" w:cstheme="minorHAnsi"/>
                <w:bCs/>
              </w:rPr>
            </w:pPr>
          </w:p>
          <w:p w:rsidR="00676CE9" w:rsidRDefault="00676CE9" w:rsidP="00676CE9">
            <w:pPr>
              <w:rPr>
                <w:rFonts w:asciiTheme="minorHAnsi" w:hAnsiTheme="minorHAnsi" w:cstheme="minorHAnsi"/>
                <w:bCs/>
              </w:rPr>
            </w:pPr>
            <w:r w:rsidRPr="00676CE9">
              <w:rPr>
                <w:rFonts w:asciiTheme="minorHAnsi" w:hAnsiTheme="minorHAnsi" w:cstheme="minorHAnsi"/>
                <w:bCs/>
              </w:rPr>
              <w:t>T</w:t>
            </w:r>
            <w:r>
              <w:rPr>
                <w:rFonts w:asciiTheme="minorHAnsi" w:hAnsiTheme="minorHAnsi" w:cstheme="minorHAnsi"/>
                <w:bCs/>
              </w:rPr>
              <w:t xml:space="preserve">hrowing and </w:t>
            </w:r>
            <w:r w:rsidRPr="00676CE9">
              <w:rPr>
                <w:rFonts w:asciiTheme="minorHAnsi" w:hAnsiTheme="minorHAnsi" w:cstheme="minorHAnsi"/>
                <w:bCs/>
              </w:rPr>
              <w:t xml:space="preserve"> catching </w:t>
            </w:r>
          </w:p>
          <w:p w:rsidR="00676CE9" w:rsidRDefault="00676CE9" w:rsidP="00676CE9">
            <w:pPr>
              <w:rPr>
                <w:rFonts w:asciiTheme="minorHAnsi" w:hAnsiTheme="minorHAnsi" w:cstheme="minorHAnsi"/>
                <w:bCs/>
              </w:rPr>
            </w:pPr>
          </w:p>
          <w:p w:rsidR="00676CE9" w:rsidRPr="005201F6" w:rsidRDefault="00676CE9" w:rsidP="00676CE9">
            <w:pPr>
              <w:rPr>
                <w:rFonts w:asciiTheme="minorHAnsi" w:hAnsiTheme="minorHAnsi" w:cstheme="minorHAnsi"/>
                <w:bCs/>
                <w:i/>
              </w:rPr>
            </w:pPr>
            <w:r>
              <w:rPr>
                <w:rFonts w:asciiTheme="minorHAnsi" w:hAnsiTheme="minorHAnsi" w:cstheme="minorHAnsi"/>
                <w:bCs/>
              </w:rPr>
              <w:t>Swimming?</w:t>
            </w:r>
          </w:p>
        </w:tc>
        <w:tc>
          <w:tcPr>
            <w:tcW w:w="2346" w:type="dxa"/>
            <w:shd w:val="clear" w:color="auto" w:fill="auto"/>
          </w:tcPr>
          <w:p w:rsidR="00885A4E" w:rsidRDefault="00676CE9" w:rsidP="00ED021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thletics (Sports Day)</w:t>
            </w:r>
          </w:p>
          <w:p w:rsidR="00676CE9" w:rsidRDefault="00676CE9" w:rsidP="00ED021B">
            <w:pPr>
              <w:rPr>
                <w:rFonts w:asciiTheme="minorHAnsi" w:hAnsiTheme="minorHAnsi" w:cstheme="minorHAnsi"/>
                <w:bCs/>
              </w:rPr>
            </w:pPr>
          </w:p>
          <w:p w:rsidR="00676CE9" w:rsidRDefault="00676CE9" w:rsidP="00ED021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triking</w:t>
            </w:r>
          </w:p>
          <w:p w:rsidR="00676CE9" w:rsidRDefault="00676CE9" w:rsidP="00ED021B">
            <w:pPr>
              <w:rPr>
                <w:rFonts w:asciiTheme="minorHAnsi" w:hAnsiTheme="minorHAnsi" w:cstheme="minorHAnsi"/>
                <w:bCs/>
              </w:rPr>
            </w:pPr>
          </w:p>
          <w:p w:rsidR="00676CE9" w:rsidRDefault="00676CE9" w:rsidP="00ED021B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Swimming? </w:t>
            </w:r>
          </w:p>
          <w:p w:rsidR="005201F6" w:rsidRDefault="005201F6" w:rsidP="00ED021B">
            <w:pPr>
              <w:rPr>
                <w:rFonts w:asciiTheme="minorHAnsi" w:hAnsiTheme="minorHAnsi" w:cstheme="minorHAnsi"/>
                <w:bCs/>
              </w:rPr>
            </w:pPr>
          </w:p>
          <w:p w:rsidR="005201F6" w:rsidRPr="005201F6" w:rsidRDefault="005201F6" w:rsidP="00676CE9">
            <w:pPr>
              <w:rPr>
                <w:rFonts w:asciiTheme="minorHAnsi" w:hAnsiTheme="minorHAnsi" w:cstheme="minorHAnsi"/>
                <w:bCs/>
                <w:i/>
              </w:rPr>
            </w:pPr>
          </w:p>
        </w:tc>
      </w:tr>
      <w:tr w:rsidR="00350892" w:rsidRPr="00571C74" w:rsidTr="00A97E66">
        <w:trPr>
          <w:trHeight w:val="226"/>
        </w:trPr>
        <w:tc>
          <w:tcPr>
            <w:tcW w:w="15877" w:type="dxa"/>
            <w:gridSpan w:val="10"/>
            <w:shd w:val="clear" w:color="auto" w:fill="E2EFD9" w:themeFill="accent6" w:themeFillTint="33"/>
          </w:tcPr>
          <w:p w:rsidR="00350892" w:rsidRPr="00110CD3" w:rsidRDefault="00350892" w:rsidP="00350892">
            <w:pPr>
              <w:rPr>
                <w:rFonts w:asciiTheme="minorHAnsi" w:hAnsiTheme="minorHAnsi" w:cstheme="minorHAnsi"/>
              </w:rPr>
            </w:pPr>
          </w:p>
        </w:tc>
      </w:tr>
      <w:tr w:rsidR="00350892" w:rsidRPr="00571C74" w:rsidTr="003373F5">
        <w:trPr>
          <w:trHeight w:val="454"/>
        </w:trPr>
        <w:tc>
          <w:tcPr>
            <w:tcW w:w="1807" w:type="dxa"/>
            <w:vAlign w:val="center"/>
          </w:tcPr>
          <w:p w:rsidR="00350892" w:rsidRPr="00110CD3" w:rsidRDefault="00350892" w:rsidP="0035089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hAnsi="Calibri" w:cs="Calibri"/>
                <w:b/>
                <w:sz w:val="22"/>
                <w:szCs w:val="24"/>
              </w:rPr>
              <w:t xml:space="preserve">Curriculum Enrichment Activities </w:t>
            </w:r>
          </w:p>
        </w:tc>
        <w:tc>
          <w:tcPr>
            <w:tcW w:w="2339" w:type="dxa"/>
            <w:gridSpan w:val="2"/>
            <w:shd w:val="clear" w:color="auto" w:fill="auto"/>
          </w:tcPr>
          <w:p w:rsidR="00350892" w:rsidRDefault="00141EF4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Open our own High Street</w:t>
            </w:r>
          </w:p>
          <w:p w:rsidR="00350892" w:rsidRDefault="00350892" w:rsidP="006D4476">
            <w:pPr>
              <w:rPr>
                <w:rFonts w:asciiTheme="minorHAnsi" w:hAnsiTheme="minorHAnsi" w:cstheme="minorHAnsi"/>
                <w:bCs/>
              </w:rPr>
            </w:pPr>
          </w:p>
          <w:p w:rsidR="003F437E" w:rsidRDefault="003F437E" w:rsidP="00676CE9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Christian visitor</w:t>
            </w:r>
            <w:r w:rsidR="00491A28">
              <w:rPr>
                <w:rFonts w:asciiTheme="minorHAnsi" w:hAnsiTheme="minorHAnsi" w:cstheme="minorHAnsi"/>
                <w:bCs/>
              </w:rPr>
              <w:t xml:space="preserve"> </w:t>
            </w:r>
            <w:r w:rsidR="00676CE9">
              <w:rPr>
                <w:rFonts w:asciiTheme="minorHAnsi" w:hAnsiTheme="minorHAnsi" w:cstheme="minorHAnsi"/>
                <w:bCs/>
              </w:rPr>
              <w:t>– from church</w:t>
            </w:r>
          </w:p>
          <w:p w:rsidR="00676CE9" w:rsidRDefault="00676CE9" w:rsidP="00676CE9">
            <w:pPr>
              <w:rPr>
                <w:rFonts w:asciiTheme="minorHAnsi" w:hAnsiTheme="minorHAnsi" w:cstheme="minorHAnsi"/>
                <w:bCs/>
              </w:rPr>
            </w:pPr>
          </w:p>
          <w:p w:rsidR="00676CE9" w:rsidRPr="008B4B4F" w:rsidRDefault="00676CE9" w:rsidP="00676CE9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High street visit</w:t>
            </w:r>
          </w:p>
        </w:tc>
        <w:tc>
          <w:tcPr>
            <w:tcW w:w="2344" w:type="dxa"/>
            <w:gridSpan w:val="2"/>
            <w:shd w:val="clear" w:color="auto" w:fill="auto"/>
          </w:tcPr>
          <w:p w:rsidR="004C14BB" w:rsidRDefault="005201F6" w:rsidP="00491A2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KS1 Christmas performance</w:t>
            </w:r>
          </w:p>
          <w:p w:rsidR="0021485A" w:rsidRDefault="0021485A" w:rsidP="00491A28">
            <w:pPr>
              <w:rPr>
                <w:rFonts w:asciiTheme="minorHAnsi" w:hAnsiTheme="minorHAnsi" w:cstheme="minorHAnsi"/>
                <w:bCs/>
              </w:rPr>
            </w:pPr>
          </w:p>
          <w:p w:rsidR="0021485A" w:rsidRDefault="0021485A" w:rsidP="00491A28">
            <w:pPr>
              <w:rPr>
                <w:rFonts w:asciiTheme="minorHAnsi" w:hAnsiTheme="minorHAnsi" w:cstheme="minorHAnsi"/>
                <w:bCs/>
              </w:rPr>
            </w:pPr>
          </w:p>
          <w:p w:rsidR="00676CE9" w:rsidRDefault="00676CE9" w:rsidP="00491A28">
            <w:pPr>
              <w:rPr>
                <w:rFonts w:asciiTheme="minorHAnsi" w:hAnsiTheme="minorHAnsi" w:cstheme="minorHAnsi"/>
                <w:bCs/>
              </w:rPr>
            </w:pPr>
          </w:p>
          <w:p w:rsidR="00676CE9" w:rsidRPr="008B4B4F" w:rsidRDefault="00676CE9" w:rsidP="00491A2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Fairy tale Day</w:t>
            </w:r>
          </w:p>
        </w:tc>
        <w:tc>
          <w:tcPr>
            <w:tcW w:w="2352" w:type="dxa"/>
            <w:gridSpan w:val="2"/>
            <w:shd w:val="clear" w:color="auto" w:fill="auto"/>
          </w:tcPr>
          <w:p w:rsidR="005201F6" w:rsidRPr="008B4B4F" w:rsidRDefault="00676CE9" w:rsidP="00CE14CE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Great Fire of London workshop</w:t>
            </w:r>
          </w:p>
        </w:tc>
        <w:tc>
          <w:tcPr>
            <w:tcW w:w="2345" w:type="dxa"/>
            <w:shd w:val="clear" w:color="auto" w:fill="auto"/>
          </w:tcPr>
          <w:p w:rsidR="00350892" w:rsidRDefault="003F437E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Teddy Bear </w:t>
            </w:r>
            <w:r w:rsidR="00CE14CE">
              <w:rPr>
                <w:rFonts w:asciiTheme="minorHAnsi" w:hAnsiTheme="minorHAnsi" w:cstheme="minorHAnsi"/>
                <w:bCs/>
              </w:rPr>
              <w:t>hospital</w:t>
            </w:r>
          </w:p>
          <w:p w:rsidR="003F437E" w:rsidRDefault="003F437E" w:rsidP="00350892">
            <w:pPr>
              <w:rPr>
                <w:rFonts w:asciiTheme="minorHAnsi" w:hAnsiTheme="minorHAnsi" w:cstheme="minorHAnsi"/>
                <w:bCs/>
              </w:rPr>
            </w:pPr>
          </w:p>
          <w:p w:rsidR="005201F6" w:rsidRPr="008B4B4F" w:rsidRDefault="005201F6" w:rsidP="00676CE9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4" w:type="dxa"/>
            <w:shd w:val="clear" w:color="auto" w:fill="auto"/>
          </w:tcPr>
          <w:p w:rsidR="00350892" w:rsidRDefault="00676CE9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Bug hotels</w:t>
            </w:r>
          </w:p>
          <w:p w:rsidR="00CE14CE" w:rsidRDefault="00CE14CE" w:rsidP="00350892">
            <w:pPr>
              <w:rPr>
                <w:rFonts w:asciiTheme="minorHAnsi" w:hAnsiTheme="minorHAnsi" w:cstheme="minorHAnsi"/>
                <w:bCs/>
              </w:rPr>
            </w:pPr>
          </w:p>
          <w:p w:rsidR="00141EF4" w:rsidRDefault="00141EF4" w:rsidP="00350892">
            <w:pPr>
              <w:rPr>
                <w:rFonts w:asciiTheme="minorHAnsi" w:hAnsiTheme="minorHAnsi" w:cstheme="minorHAnsi"/>
                <w:bCs/>
              </w:rPr>
            </w:pPr>
          </w:p>
          <w:p w:rsidR="00141EF4" w:rsidRDefault="00141EF4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Sikh visitor </w:t>
            </w:r>
            <w:r w:rsidR="00CE14CE">
              <w:rPr>
                <w:rFonts w:asciiTheme="minorHAnsi" w:hAnsiTheme="minorHAnsi" w:cstheme="minorHAnsi"/>
                <w:bCs/>
              </w:rPr>
              <w:t>tbc</w:t>
            </w:r>
          </w:p>
          <w:p w:rsidR="005201F6" w:rsidRPr="008B4B4F" w:rsidRDefault="005201F6" w:rsidP="00350892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6" w:type="dxa"/>
            <w:shd w:val="clear" w:color="auto" w:fill="auto"/>
          </w:tcPr>
          <w:p w:rsidR="00350892" w:rsidRDefault="003F437E" w:rsidP="0035089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KS1 sports day</w:t>
            </w:r>
          </w:p>
          <w:p w:rsidR="005201F6" w:rsidRDefault="005201F6" w:rsidP="00350892">
            <w:pPr>
              <w:rPr>
                <w:rFonts w:asciiTheme="minorHAnsi" w:hAnsiTheme="minorHAnsi" w:cstheme="minorHAnsi"/>
                <w:bCs/>
              </w:rPr>
            </w:pPr>
          </w:p>
          <w:p w:rsidR="005201F6" w:rsidRDefault="005201F6" w:rsidP="005201F6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Duxford visit</w:t>
            </w:r>
            <w:r w:rsidR="00CE14CE">
              <w:rPr>
                <w:rFonts w:asciiTheme="minorHAnsi" w:hAnsiTheme="minorHAnsi" w:cstheme="minorHAnsi"/>
                <w:bCs/>
              </w:rPr>
              <w:t xml:space="preserve"> tbc</w:t>
            </w:r>
          </w:p>
          <w:p w:rsidR="004B47A1" w:rsidRDefault="004B47A1" w:rsidP="005201F6">
            <w:pPr>
              <w:rPr>
                <w:rFonts w:asciiTheme="minorHAnsi" w:hAnsiTheme="minorHAnsi" w:cstheme="minorHAnsi"/>
                <w:bCs/>
              </w:rPr>
            </w:pPr>
          </w:p>
          <w:p w:rsidR="004B47A1" w:rsidRPr="008B4B4F" w:rsidRDefault="004B47A1" w:rsidP="005201F6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ole-play –Wright Brothers experience</w:t>
            </w:r>
          </w:p>
        </w:tc>
      </w:tr>
    </w:tbl>
    <w:p w:rsidR="00D265E2" w:rsidRPr="00571C74" w:rsidRDefault="00D265E2" w:rsidP="00D265E2">
      <w:pPr>
        <w:rPr>
          <w:rFonts w:asciiTheme="majorHAnsi" w:hAnsiTheme="majorHAnsi" w:cstheme="majorHAnsi"/>
          <w:b/>
          <w:sz w:val="18"/>
        </w:rPr>
      </w:pPr>
    </w:p>
    <w:p w:rsidR="00D73B23" w:rsidRPr="00571C74" w:rsidRDefault="00D73B23">
      <w:pPr>
        <w:rPr>
          <w:rFonts w:asciiTheme="majorHAnsi" w:hAnsiTheme="majorHAnsi" w:cstheme="majorHAnsi"/>
          <w:sz w:val="18"/>
        </w:rPr>
      </w:pPr>
    </w:p>
    <w:sectPr w:rsidR="00D73B23" w:rsidRPr="00571C74" w:rsidSect="00841F51">
      <w:headerReference w:type="default" r:id="rId6"/>
      <w:pgSz w:w="16834" w:h="11909" w:orient="landscape" w:code="9"/>
      <w:pgMar w:top="289" w:right="1151" w:bottom="57" w:left="11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970" w:rsidRDefault="00144970">
      <w:r>
        <w:separator/>
      </w:r>
    </w:p>
  </w:endnote>
  <w:endnote w:type="continuationSeparator" w:id="0">
    <w:p w:rsidR="00144970" w:rsidRDefault="00144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970" w:rsidRDefault="00144970">
      <w:r>
        <w:separator/>
      </w:r>
    </w:p>
  </w:footnote>
  <w:footnote w:type="continuationSeparator" w:id="0">
    <w:p w:rsidR="00144970" w:rsidRDefault="001449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5540" w:rsidRDefault="00EA1DBA">
    <w:pPr>
      <w:pStyle w:val="Header"/>
      <w:rPr>
        <w:rFonts w:asciiTheme="majorHAnsi" w:hAnsiTheme="majorHAnsi" w:cstheme="majorHAnsi"/>
        <w:b/>
        <w:bCs/>
        <w:sz w:val="24"/>
        <w:szCs w:val="24"/>
      </w:rPr>
    </w:pPr>
    <w:r w:rsidRPr="00EA1DBA">
      <w:rPr>
        <w:rFonts w:asciiTheme="majorHAnsi" w:hAnsiTheme="majorHAnsi" w:cstheme="majorHAnsi"/>
        <w:b/>
        <w:bCs/>
        <w:noProof/>
        <w:sz w:val="24"/>
        <w:szCs w:val="24"/>
        <w:lang w:eastAsia="en-GB"/>
      </w:rPr>
      <w:drawing>
        <wp:inline distT="0" distB="0" distL="0" distR="0">
          <wp:extent cx="381663" cy="324244"/>
          <wp:effectExtent l="0" t="0" r="0" b="0"/>
          <wp:docPr id="2" name="Picture 2" descr="\\QUEENS.INTERNAL\staff$\cstubbs\Documents\A - Queen Emma\Letters\Queen Edith logo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QUEENS.INTERNAL\staff$\cstubbs\Documents\A - Queen Emma\Letters\Queen Edith logo.b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4731" cy="343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ajorHAnsi" w:hAnsiTheme="majorHAnsi" w:cstheme="majorHAnsi"/>
        <w:b/>
        <w:bCs/>
        <w:sz w:val="24"/>
        <w:szCs w:val="24"/>
      </w:rPr>
      <w:t xml:space="preserve"> </w:t>
    </w:r>
    <w:r w:rsidR="00B45540" w:rsidRPr="00571C74">
      <w:rPr>
        <w:rFonts w:asciiTheme="majorHAnsi" w:hAnsiTheme="majorHAnsi" w:cstheme="majorHAnsi"/>
        <w:b/>
        <w:bCs/>
        <w:sz w:val="24"/>
        <w:szCs w:val="24"/>
      </w:rPr>
      <w:t xml:space="preserve">QUEEN </w:t>
    </w:r>
    <w:r>
      <w:rPr>
        <w:rFonts w:asciiTheme="majorHAnsi" w:hAnsiTheme="majorHAnsi" w:cstheme="majorHAnsi"/>
        <w:b/>
        <w:bCs/>
        <w:sz w:val="24"/>
        <w:szCs w:val="24"/>
      </w:rPr>
      <w:t>EDITH</w:t>
    </w:r>
    <w:r w:rsidR="00B45540" w:rsidRPr="00571C74">
      <w:rPr>
        <w:rFonts w:asciiTheme="majorHAnsi" w:hAnsiTheme="majorHAnsi" w:cstheme="majorHAnsi"/>
        <w:b/>
        <w:bCs/>
        <w:sz w:val="24"/>
        <w:szCs w:val="24"/>
      </w:rPr>
      <w:t xml:space="preserve"> PRIMARY SCHOOL</w:t>
    </w:r>
    <w:r w:rsidR="00B45540" w:rsidRPr="00571C74">
      <w:rPr>
        <w:rFonts w:asciiTheme="majorHAnsi" w:hAnsiTheme="majorHAnsi" w:cstheme="majorHAnsi"/>
        <w:b/>
        <w:bCs/>
        <w:sz w:val="24"/>
        <w:szCs w:val="24"/>
      </w:rPr>
      <w:tab/>
    </w:r>
    <w:r w:rsidR="00571C74">
      <w:rPr>
        <w:rFonts w:asciiTheme="majorHAnsi" w:hAnsiTheme="majorHAnsi" w:cstheme="majorHAnsi"/>
        <w:b/>
        <w:bCs/>
        <w:sz w:val="24"/>
        <w:szCs w:val="24"/>
      </w:rPr>
      <w:t xml:space="preserve">                       </w:t>
    </w:r>
    <w:r w:rsidR="0054660B">
      <w:rPr>
        <w:rFonts w:asciiTheme="majorHAnsi" w:hAnsiTheme="majorHAnsi" w:cstheme="majorHAnsi"/>
        <w:b/>
        <w:bCs/>
        <w:sz w:val="24"/>
        <w:szCs w:val="24"/>
      </w:rPr>
      <w:t xml:space="preserve">CURRICULUM OVERVIEW                                                                  </w:t>
    </w:r>
    <w:r w:rsidR="000C6EB5">
      <w:rPr>
        <w:rFonts w:asciiTheme="majorHAnsi" w:hAnsiTheme="majorHAnsi" w:cstheme="majorHAnsi"/>
        <w:b/>
        <w:bCs/>
        <w:sz w:val="24"/>
        <w:szCs w:val="24"/>
      </w:rPr>
      <w:t xml:space="preserve">                    Year </w:t>
    </w:r>
    <w:r w:rsidR="00CE14CE">
      <w:rPr>
        <w:rFonts w:asciiTheme="majorHAnsi" w:hAnsiTheme="majorHAnsi" w:cstheme="majorHAnsi"/>
        <w:b/>
        <w:bCs/>
        <w:sz w:val="24"/>
        <w:szCs w:val="24"/>
      </w:rPr>
      <w:t xml:space="preserve">2: </w:t>
    </w:r>
    <w:r w:rsidR="00676CE9">
      <w:rPr>
        <w:rFonts w:asciiTheme="majorHAnsi" w:hAnsiTheme="majorHAnsi" w:cstheme="majorHAnsi"/>
        <w:b/>
        <w:bCs/>
        <w:sz w:val="24"/>
        <w:szCs w:val="24"/>
      </w:rPr>
      <w:t>2025 - 2026</w:t>
    </w:r>
  </w:p>
  <w:p w:rsidR="005201F6" w:rsidRDefault="005201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29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GxNDI3NzaztLBQ0lEKTi0uzszPAykwrgUAgSPbICwAAAA="/>
  </w:docVars>
  <w:rsids>
    <w:rsidRoot w:val="00D265E2"/>
    <w:rsid w:val="000237CB"/>
    <w:rsid w:val="00031BBF"/>
    <w:rsid w:val="00031F31"/>
    <w:rsid w:val="000844EF"/>
    <w:rsid w:val="00096BDE"/>
    <w:rsid w:val="000A6BB3"/>
    <w:rsid w:val="000B5C83"/>
    <w:rsid w:val="000C2437"/>
    <w:rsid w:val="000C6EB5"/>
    <w:rsid w:val="000C7405"/>
    <w:rsid w:val="000D30FC"/>
    <w:rsid w:val="000D41C5"/>
    <w:rsid w:val="000D7F00"/>
    <w:rsid w:val="00110CD3"/>
    <w:rsid w:val="00141EF4"/>
    <w:rsid w:val="00144970"/>
    <w:rsid w:val="00155344"/>
    <w:rsid w:val="001778A6"/>
    <w:rsid w:val="00182644"/>
    <w:rsid w:val="00197DDB"/>
    <w:rsid w:val="001B150B"/>
    <w:rsid w:val="001C6161"/>
    <w:rsid w:val="001C6561"/>
    <w:rsid w:val="001D7F5B"/>
    <w:rsid w:val="0021485A"/>
    <w:rsid w:val="00224BF4"/>
    <w:rsid w:val="00235F1F"/>
    <w:rsid w:val="0025634E"/>
    <w:rsid w:val="00256ED9"/>
    <w:rsid w:val="002D363B"/>
    <w:rsid w:val="002D6ACD"/>
    <w:rsid w:val="003373F5"/>
    <w:rsid w:val="00350436"/>
    <w:rsid w:val="00350892"/>
    <w:rsid w:val="003710E5"/>
    <w:rsid w:val="00384FB4"/>
    <w:rsid w:val="003B1AE8"/>
    <w:rsid w:val="003C0E2C"/>
    <w:rsid w:val="003C1411"/>
    <w:rsid w:val="003C1F72"/>
    <w:rsid w:val="003C28E0"/>
    <w:rsid w:val="003F437E"/>
    <w:rsid w:val="00412730"/>
    <w:rsid w:val="00413F5B"/>
    <w:rsid w:val="0042671C"/>
    <w:rsid w:val="00491A28"/>
    <w:rsid w:val="004A1613"/>
    <w:rsid w:val="004B47A1"/>
    <w:rsid w:val="004C14BB"/>
    <w:rsid w:val="004E6C20"/>
    <w:rsid w:val="005073FB"/>
    <w:rsid w:val="005201F6"/>
    <w:rsid w:val="00526C05"/>
    <w:rsid w:val="0054660B"/>
    <w:rsid w:val="00551DC8"/>
    <w:rsid w:val="00571C74"/>
    <w:rsid w:val="00573FEF"/>
    <w:rsid w:val="00597076"/>
    <w:rsid w:val="005E47F6"/>
    <w:rsid w:val="00603E34"/>
    <w:rsid w:val="00640B3E"/>
    <w:rsid w:val="00650BDA"/>
    <w:rsid w:val="00673791"/>
    <w:rsid w:val="00676CE9"/>
    <w:rsid w:val="00693AAA"/>
    <w:rsid w:val="006965FF"/>
    <w:rsid w:val="00697BD1"/>
    <w:rsid w:val="006C0C5B"/>
    <w:rsid w:val="006D4476"/>
    <w:rsid w:val="006E6BDA"/>
    <w:rsid w:val="00712773"/>
    <w:rsid w:val="00713385"/>
    <w:rsid w:val="007150BD"/>
    <w:rsid w:val="00717DB4"/>
    <w:rsid w:val="007329CD"/>
    <w:rsid w:val="00746D63"/>
    <w:rsid w:val="007573C1"/>
    <w:rsid w:val="00787421"/>
    <w:rsid w:val="007A4E18"/>
    <w:rsid w:val="007A5BFF"/>
    <w:rsid w:val="007B5C01"/>
    <w:rsid w:val="0080287F"/>
    <w:rsid w:val="00806BE9"/>
    <w:rsid w:val="00807D62"/>
    <w:rsid w:val="00816015"/>
    <w:rsid w:val="008242DF"/>
    <w:rsid w:val="00841F51"/>
    <w:rsid w:val="00842A6F"/>
    <w:rsid w:val="00843D5F"/>
    <w:rsid w:val="00845A28"/>
    <w:rsid w:val="008501F7"/>
    <w:rsid w:val="008753EB"/>
    <w:rsid w:val="00885A4E"/>
    <w:rsid w:val="008B4B4F"/>
    <w:rsid w:val="008C0A56"/>
    <w:rsid w:val="008C3915"/>
    <w:rsid w:val="008D04CA"/>
    <w:rsid w:val="00901560"/>
    <w:rsid w:val="00906638"/>
    <w:rsid w:val="00924672"/>
    <w:rsid w:val="00933F3A"/>
    <w:rsid w:val="00960780"/>
    <w:rsid w:val="00961D86"/>
    <w:rsid w:val="00985D75"/>
    <w:rsid w:val="0099788E"/>
    <w:rsid w:val="00997B84"/>
    <w:rsid w:val="009B1251"/>
    <w:rsid w:val="009E7922"/>
    <w:rsid w:val="00A15E67"/>
    <w:rsid w:val="00A41021"/>
    <w:rsid w:val="00A82D67"/>
    <w:rsid w:val="00A91789"/>
    <w:rsid w:val="00A96565"/>
    <w:rsid w:val="00A97E66"/>
    <w:rsid w:val="00AA7CEF"/>
    <w:rsid w:val="00AB3962"/>
    <w:rsid w:val="00AB4C92"/>
    <w:rsid w:val="00AD0461"/>
    <w:rsid w:val="00AE781A"/>
    <w:rsid w:val="00AF15DF"/>
    <w:rsid w:val="00B10E83"/>
    <w:rsid w:val="00B21933"/>
    <w:rsid w:val="00B224F1"/>
    <w:rsid w:val="00B43755"/>
    <w:rsid w:val="00B446D8"/>
    <w:rsid w:val="00B447B7"/>
    <w:rsid w:val="00B45540"/>
    <w:rsid w:val="00B72E97"/>
    <w:rsid w:val="00B7664E"/>
    <w:rsid w:val="00B83EB4"/>
    <w:rsid w:val="00BA48B0"/>
    <w:rsid w:val="00BB0F09"/>
    <w:rsid w:val="00BE6B67"/>
    <w:rsid w:val="00C10253"/>
    <w:rsid w:val="00C12F49"/>
    <w:rsid w:val="00C23113"/>
    <w:rsid w:val="00C7265A"/>
    <w:rsid w:val="00C75EEC"/>
    <w:rsid w:val="00C7644E"/>
    <w:rsid w:val="00C76662"/>
    <w:rsid w:val="00CE14CE"/>
    <w:rsid w:val="00D265E2"/>
    <w:rsid w:val="00D42F00"/>
    <w:rsid w:val="00D51B21"/>
    <w:rsid w:val="00D73B23"/>
    <w:rsid w:val="00DA3F03"/>
    <w:rsid w:val="00DB3ED9"/>
    <w:rsid w:val="00DB5FC3"/>
    <w:rsid w:val="00DD20A4"/>
    <w:rsid w:val="00DD2950"/>
    <w:rsid w:val="00E10455"/>
    <w:rsid w:val="00E24FBC"/>
    <w:rsid w:val="00E374A5"/>
    <w:rsid w:val="00E50358"/>
    <w:rsid w:val="00E55988"/>
    <w:rsid w:val="00E8015B"/>
    <w:rsid w:val="00E86853"/>
    <w:rsid w:val="00E95A34"/>
    <w:rsid w:val="00EA1DBA"/>
    <w:rsid w:val="00ED021B"/>
    <w:rsid w:val="00ED4177"/>
    <w:rsid w:val="00EE1A39"/>
    <w:rsid w:val="00EE63AF"/>
    <w:rsid w:val="00F06F3A"/>
    <w:rsid w:val="00F148FE"/>
    <w:rsid w:val="00F2261C"/>
    <w:rsid w:val="00F2432F"/>
    <w:rsid w:val="00F31385"/>
    <w:rsid w:val="00F4023B"/>
    <w:rsid w:val="00F60B0F"/>
    <w:rsid w:val="00F65BE2"/>
    <w:rsid w:val="00F710E9"/>
    <w:rsid w:val="00F91D49"/>
    <w:rsid w:val="00FB0C6A"/>
    <w:rsid w:val="00FC1EFC"/>
    <w:rsid w:val="00FE0901"/>
    <w:rsid w:val="00FE62FD"/>
    <w:rsid w:val="00FF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2945"/>
    <o:shapelayout v:ext="edit">
      <o:idmap v:ext="edit" data="1"/>
    </o:shapelayout>
  </w:shapeDefaults>
  <w:decimalSymbol w:val="."/>
  <w:listSeparator w:val=","/>
  <w14:docId w14:val="04B06CE9"/>
  <w15:chartTrackingRefBased/>
  <w15:docId w15:val="{73D4DF74-E078-4AD0-A8F8-B8069178A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5E2"/>
    <w:rPr>
      <w:rFonts w:ascii="Arial" w:hAnsi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265E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265E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0C6EB5"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C6EB5"/>
    <w:rPr>
      <w:rFonts w:ascii="Segoe UI" w:hAnsi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s</vt:lpstr>
    </vt:vector>
  </TitlesOfParts>
  <Company>CCC</Company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s</dc:title>
  <dc:subject/>
  <dc:creator>test333</dc:creator>
  <cp:keywords/>
  <cp:lastModifiedBy>Judith Garley</cp:lastModifiedBy>
  <cp:revision>2</cp:revision>
  <cp:lastPrinted>2019-05-02T08:45:00Z</cp:lastPrinted>
  <dcterms:created xsi:type="dcterms:W3CDTF">2025-10-13T15:35:00Z</dcterms:created>
  <dcterms:modified xsi:type="dcterms:W3CDTF">2025-10-13T15:35:00Z</dcterms:modified>
</cp:coreProperties>
</file>